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F730E" w14:textId="77777777" w:rsidR="00184A8E" w:rsidRPr="00A87CDF" w:rsidRDefault="005112CF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Zasady </w:t>
      </w:r>
      <w:r w:rsidR="00184A8E" w:rsidRPr="00A87CDF">
        <w:rPr>
          <w:rFonts w:ascii="Calibri" w:hAnsi="Calibri" w:cs="Calibri"/>
          <w:b/>
        </w:rPr>
        <w:t>F</w:t>
      </w:r>
      <w:r w:rsidR="001530B3" w:rsidRPr="00A87CDF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A87CDF" w:rsidRDefault="004D574D" w:rsidP="004D574D">
      <w:pPr>
        <w:jc w:val="center"/>
        <w:rPr>
          <w:rFonts w:ascii="Calibri" w:hAnsi="Calibri" w:cs="Calibri"/>
          <w:b/>
          <w:i/>
        </w:rPr>
      </w:pPr>
      <w:r w:rsidRPr="00A87CDF">
        <w:rPr>
          <w:rFonts w:ascii="Calibri" w:hAnsi="Calibri" w:cs="Calibri"/>
          <w:b/>
        </w:rPr>
        <w:t>Program Erasmus+ KA 131 w Uniwersytecie w Białymstoku</w:t>
      </w:r>
      <w:r w:rsidRPr="00A87CDF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A87CDF" w:rsidRDefault="00184A8E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yjazdy</w:t>
      </w:r>
      <w:r w:rsidR="001530B3" w:rsidRPr="00A87CDF">
        <w:rPr>
          <w:rFonts w:ascii="Calibri" w:hAnsi="Calibri" w:cs="Calibri"/>
          <w:b/>
        </w:rPr>
        <w:t xml:space="preserve"> studentów na studia – SMS</w:t>
      </w:r>
      <w:r w:rsidR="00CC75B3" w:rsidRPr="00A87CDF">
        <w:rPr>
          <w:rFonts w:ascii="Calibri" w:hAnsi="Calibri" w:cs="Calibri"/>
          <w:b/>
        </w:rPr>
        <w:t xml:space="preserve"> </w:t>
      </w:r>
      <w:r w:rsidR="00BA39A9" w:rsidRPr="00A87CDF">
        <w:rPr>
          <w:rFonts w:ascii="Calibri" w:hAnsi="Calibri" w:cs="Calibri"/>
          <w:b/>
        </w:rPr>
        <w:t>(</w:t>
      </w:r>
      <w:r w:rsidR="000817A6" w:rsidRPr="00A87CDF">
        <w:rPr>
          <w:rStyle w:val="Uwydatnienie"/>
          <w:rFonts w:ascii="Calibri" w:hAnsi="Calibri" w:cs="Calibri"/>
          <w:b/>
          <w:i w:val="0"/>
        </w:rPr>
        <w:t>Student Mobility</w:t>
      </w:r>
      <w:r w:rsidR="00157B8E" w:rsidRPr="00A87CDF">
        <w:rPr>
          <w:rStyle w:val="Uwydatnienie"/>
          <w:rFonts w:ascii="Calibri" w:hAnsi="Calibri" w:cs="Calibri"/>
          <w:b/>
          <w:i w:val="0"/>
        </w:rPr>
        <w:t xml:space="preserve"> for</w:t>
      </w:r>
      <w:r w:rsidR="000817A6" w:rsidRPr="00A87CDF">
        <w:rPr>
          <w:rStyle w:val="Uwydatnienie"/>
          <w:rFonts w:ascii="Calibri" w:hAnsi="Calibri" w:cs="Calibri"/>
          <w:b/>
          <w:i w:val="0"/>
        </w:rPr>
        <w:t xml:space="preserve"> </w:t>
      </w:r>
      <w:r w:rsidR="00BA39A9" w:rsidRPr="00A87CDF">
        <w:rPr>
          <w:rStyle w:val="Uwydatnienie"/>
          <w:rFonts w:ascii="Calibri" w:hAnsi="Calibri" w:cs="Calibri"/>
          <w:b/>
          <w:i w:val="0"/>
        </w:rPr>
        <w:t>Studies</w:t>
      </w:r>
      <w:r w:rsidR="00BA39A9" w:rsidRPr="00A87CDF">
        <w:rPr>
          <w:rFonts w:ascii="Calibri" w:hAnsi="Calibri" w:cs="Calibri"/>
          <w:b/>
        </w:rPr>
        <w:t>)</w:t>
      </w:r>
    </w:p>
    <w:p w14:paraId="69E340F1" w14:textId="05423C33" w:rsidR="004D574D" w:rsidRPr="00A87CDF" w:rsidRDefault="00680B33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w </w:t>
      </w:r>
      <w:r w:rsidR="00796CE1" w:rsidRPr="00A87CDF">
        <w:rPr>
          <w:rFonts w:ascii="Calibri" w:hAnsi="Calibri" w:cs="Calibri"/>
          <w:b/>
        </w:rPr>
        <w:t xml:space="preserve">ramach projektu o numerze </w:t>
      </w:r>
      <w:r w:rsidR="002C18E2" w:rsidRPr="00A87CDF">
        <w:rPr>
          <w:rFonts w:ascii="Calibri" w:hAnsi="Calibri" w:cs="Calibri"/>
          <w:b/>
        </w:rPr>
        <w:t>202</w:t>
      </w:r>
      <w:r w:rsidR="00A66027" w:rsidRPr="00A87CDF">
        <w:rPr>
          <w:rFonts w:ascii="Calibri" w:hAnsi="Calibri" w:cs="Calibri"/>
          <w:b/>
        </w:rPr>
        <w:t>5</w:t>
      </w:r>
      <w:r w:rsidR="002C18E2" w:rsidRPr="00A87CDF">
        <w:rPr>
          <w:rFonts w:ascii="Calibri" w:hAnsi="Calibri" w:cs="Calibri"/>
          <w:b/>
        </w:rPr>
        <w:t>-1-PL01-KA131-HED-</w:t>
      </w:r>
      <w:r w:rsidR="00A66027" w:rsidRPr="00A87CDF">
        <w:rPr>
          <w:rFonts w:ascii="Calibri" w:hAnsi="Calibri" w:cs="Calibri"/>
          <w:b/>
        </w:rPr>
        <w:t>000316144</w:t>
      </w:r>
      <w:r w:rsidR="009B6D2E" w:rsidRPr="00A87CDF">
        <w:rPr>
          <w:rFonts w:ascii="Calibri" w:hAnsi="Calibri" w:cs="Calibri"/>
          <w:b/>
        </w:rPr>
        <w:t xml:space="preserve"> </w:t>
      </w:r>
    </w:p>
    <w:p w14:paraId="4E3F4061" w14:textId="642BE033" w:rsidR="00A17760" w:rsidRPr="00A87CDF" w:rsidRDefault="009B6D2E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 latach 202</w:t>
      </w:r>
      <w:r w:rsidR="00A66027" w:rsidRPr="00A87CDF">
        <w:rPr>
          <w:rFonts w:ascii="Calibri" w:hAnsi="Calibri" w:cs="Calibri"/>
          <w:b/>
        </w:rPr>
        <w:t>5</w:t>
      </w:r>
      <w:r w:rsidRPr="00A87CDF">
        <w:rPr>
          <w:rFonts w:ascii="Calibri" w:hAnsi="Calibri" w:cs="Calibri"/>
          <w:b/>
        </w:rPr>
        <w:t>-202</w:t>
      </w:r>
      <w:r w:rsidR="00A66027" w:rsidRPr="00A87CDF">
        <w:rPr>
          <w:rFonts w:ascii="Calibri" w:hAnsi="Calibri" w:cs="Calibri"/>
          <w:b/>
        </w:rPr>
        <w:t>7</w:t>
      </w:r>
      <w:r w:rsidR="00796CE1" w:rsidRPr="00A87CDF">
        <w:rPr>
          <w:rFonts w:ascii="Calibri" w:hAnsi="Calibri" w:cs="Calibri"/>
          <w:b/>
        </w:rPr>
        <w:t xml:space="preserve"> </w:t>
      </w:r>
    </w:p>
    <w:p w14:paraId="6B95B97B" w14:textId="0069BFC8" w:rsidR="00551675" w:rsidRPr="00A87CDF" w:rsidRDefault="008D48A5" w:rsidP="008D48A5">
      <w:pPr>
        <w:tabs>
          <w:tab w:val="left" w:pos="8040"/>
        </w:tabs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ab/>
      </w:r>
    </w:p>
    <w:p w14:paraId="69F98144" w14:textId="77777777" w:rsidR="00551675" w:rsidRPr="00A87CDF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207036FB" w:rsidR="00AD488A" w:rsidRPr="00A87CDF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Przyznana przez Narodową Agencję Programu Erasmus+ (NA) kwota grantu na wyjazdy studentów na studia w latach 20</w:t>
      </w:r>
      <w:r w:rsidR="00A66027" w:rsidRPr="00A87CDF">
        <w:rPr>
          <w:rFonts w:ascii="Calibri" w:hAnsi="Calibri" w:cs="Calibri"/>
        </w:rPr>
        <w:t>25-2027</w:t>
      </w:r>
      <w:r w:rsidRPr="00A87CDF">
        <w:rPr>
          <w:rFonts w:ascii="Calibri" w:hAnsi="Calibri" w:cs="Calibri"/>
        </w:rPr>
        <w:t xml:space="preserve"> wynosi </w:t>
      </w:r>
      <w:r w:rsidR="00A66027" w:rsidRPr="00A87CDF">
        <w:rPr>
          <w:rFonts w:ascii="Calibri" w:hAnsi="Calibri" w:cs="Calibri"/>
          <w:b/>
        </w:rPr>
        <w:t>447 525,00</w:t>
      </w:r>
      <w:r w:rsidR="006440E0" w:rsidRPr="00A87CDF">
        <w:rPr>
          <w:rFonts w:ascii="Calibri" w:hAnsi="Calibri" w:cs="Calibri"/>
          <w:b/>
        </w:rPr>
        <w:t xml:space="preserve"> E</w:t>
      </w:r>
      <w:r w:rsidR="00995506" w:rsidRPr="00A87CDF">
        <w:rPr>
          <w:rFonts w:ascii="Calibri" w:hAnsi="Calibri" w:cs="Calibri"/>
          <w:b/>
        </w:rPr>
        <w:t>UR</w:t>
      </w:r>
      <w:r w:rsidRPr="00A87CDF">
        <w:rPr>
          <w:rFonts w:ascii="Calibri" w:hAnsi="Calibri" w:cs="Calibri"/>
        </w:rPr>
        <w:t>. Liczba wyjazdów stanowiąca podstawę alokacji dla</w:t>
      </w:r>
      <w:r w:rsidR="00A85DB8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SMS wynosi </w:t>
      </w:r>
      <w:r w:rsidR="00A66027" w:rsidRPr="00A87CDF">
        <w:rPr>
          <w:rFonts w:ascii="Calibri" w:hAnsi="Calibri" w:cs="Calibri"/>
          <w:b/>
          <w:bCs/>
        </w:rPr>
        <w:t>117</w:t>
      </w:r>
      <w:r w:rsidRPr="00A87CDF">
        <w:rPr>
          <w:rFonts w:ascii="Calibri" w:hAnsi="Calibri" w:cs="Calibri"/>
        </w:rPr>
        <w:t xml:space="preserve">. </w:t>
      </w:r>
    </w:p>
    <w:p w14:paraId="0B21977E" w14:textId="60E5ABA3" w:rsidR="00631D29" w:rsidRPr="00A87CDF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żej w</w:t>
      </w:r>
      <w:r w:rsidR="004457D3" w:rsidRPr="00A87CDF">
        <w:rPr>
          <w:rFonts w:ascii="Calibri" w:hAnsi="Calibri" w:cs="Calibri"/>
        </w:rPr>
        <w:t xml:space="preserve">skazane liczby mają charakter </w:t>
      </w:r>
      <w:r w:rsidRPr="00A87CDF">
        <w:rPr>
          <w:rFonts w:ascii="Calibri" w:hAnsi="Calibri" w:cs="Calibri"/>
        </w:rPr>
        <w:t>szacunkowy</w:t>
      </w:r>
      <w:r w:rsidR="004457D3" w:rsidRPr="00A87CDF">
        <w:rPr>
          <w:rFonts w:ascii="Calibri" w:hAnsi="Calibri" w:cs="Calibri"/>
        </w:rPr>
        <w:t>. Możliwe są zmiany i przesunięcia kwot pomiędzy kategoriami</w:t>
      </w:r>
      <w:r w:rsidR="00C80B19" w:rsidRPr="00A87CDF">
        <w:rPr>
          <w:rFonts w:ascii="Calibri" w:hAnsi="Calibri" w:cs="Calibri"/>
        </w:rPr>
        <w:t xml:space="preserve"> budżetowymi</w:t>
      </w:r>
      <w:r w:rsidR="004457D3" w:rsidRPr="00A87CDF">
        <w:rPr>
          <w:rFonts w:ascii="Calibri" w:hAnsi="Calibri" w:cs="Calibri"/>
        </w:rPr>
        <w:t>.</w:t>
      </w:r>
    </w:p>
    <w:p w14:paraId="22BD7340" w14:textId="28F400B9" w:rsidR="00631D29" w:rsidRPr="00A87CDF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odział środków </w:t>
      </w:r>
      <w:r w:rsidR="00995506" w:rsidRPr="00A87CDF">
        <w:rPr>
          <w:rFonts w:ascii="Calibri" w:hAnsi="Calibri" w:cs="Calibri"/>
        </w:rPr>
        <w:t>odbywa się</w:t>
      </w:r>
      <w:r w:rsidR="00FE2296" w:rsidRPr="00A87CDF">
        <w:rPr>
          <w:rFonts w:ascii="Calibri" w:hAnsi="Calibri" w:cs="Calibri"/>
        </w:rPr>
        <w:t xml:space="preserve"> zgodnie z zasadami określonymi</w:t>
      </w:r>
      <w:r w:rsidR="00995506" w:rsidRPr="00A87CDF">
        <w:rPr>
          <w:rFonts w:ascii="Calibri" w:hAnsi="Calibri" w:cs="Calibri"/>
        </w:rPr>
        <w:t xml:space="preserve"> w </w:t>
      </w:r>
      <w:r w:rsidR="00DD558E" w:rsidRPr="00A87CDF">
        <w:rPr>
          <w:rFonts w:ascii="Calibri" w:hAnsi="Calibri" w:cs="Calibri"/>
          <w:i/>
          <w:iCs/>
        </w:rPr>
        <w:t>Przewodnik</w:t>
      </w:r>
      <w:r w:rsidR="006C3D52" w:rsidRPr="00A87CDF">
        <w:rPr>
          <w:rFonts w:ascii="Calibri" w:hAnsi="Calibri" w:cs="Calibri"/>
          <w:i/>
          <w:iCs/>
        </w:rPr>
        <w:t>u</w:t>
      </w:r>
      <w:r w:rsidR="00DD558E" w:rsidRPr="00A87CDF">
        <w:rPr>
          <w:rFonts w:ascii="Calibri" w:hAnsi="Calibri" w:cs="Calibri"/>
          <w:i/>
          <w:iCs/>
        </w:rPr>
        <w:t xml:space="preserve"> po</w:t>
      </w:r>
      <w:r w:rsidR="00905021" w:rsidRPr="00A87CDF">
        <w:rPr>
          <w:rFonts w:ascii="Calibri" w:hAnsi="Calibri" w:cs="Calibri"/>
          <w:i/>
          <w:iCs/>
        </w:rPr>
        <w:t> </w:t>
      </w:r>
      <w:r w:rsidR="00DD558E" w:rsidRPr="00A87CDF">
        <w:rPr>
          <w:rFonts w:ascii="Calibri" w:hAnsi="Calibri" w:cs="Calibri"/>
          <w:i/>
          <w:iCs/>
        </w:rPr>
        <w:t>programie Erasmus+</w:t>
      </w:r>
      <w:r w:rsidR="000A1AF8" w:rsidRPr="00A87CDF">
        <w:rPr>
          <w:rFonts w:ascii="Calibri" w:hAnsi="Calibri" w:cs="Calibri"/>
          <w:i/>
          <w:iCs/>
        </w:rPr>
        <w:t xml:space="preserve"> </w:t>
      </w:r>
      <w:r w:rsidR="00DD558E" w:rsidRPr="00A87CDF">
        <w:rPr>
          <w:rFonts w:ascii="Calibri" w:hAnsi="Calibri" w:cs="Calibri"/>
        </w:rPr>
        <w:t>oraz w umowie finansowej</w:t>
      </w:r>
      <w:r w:rsidR="00995506" w:rsidRPr="00A87CDF">
        <w:rPr>
          <w:rFonts w:ascii="Calibri" w:hAnsi="Calibri" w:cs="Calibri"/>
        </w:rPr>
        <w:t>, zawartej pomiędzy Uniwersytet</w:t>
      </w:r>
      <w:r w:rsidR="00910587" w:rsidRPr="00A87CDF">
        <w:rPr>
          <w:rFonts w:ascii="Calibri" w:hAnsi="Calibri" w:cs="Calibri"/>
        </w:rPr>
        <w:t>em w</w:t>
      </w:r>
      <w:r w:rsidR="00D54379" w:rsidRPr="00A87CDF">
        <w:rPr>
          <w:rFonts w:ascii="Calibri" w:hAnsi="Calibri" w:cs="Calibri"/>
        </w:rPr>
        <w:t> </w:t>
      </w:r>
      <w:r w:rsidR="00910587" w:rsidRPr="00A87CDF">
        <w:rPr>
          <w:rFonts w:ascii="Calibri" w:hAnsi="Calibri" w:cs="Calibri"/>
        </w:rPr>
        <w:t>Białymstoku</w:t>
      </w:r>
      <w:r w:rsidR="00631D29" w:rsidRPr="00A87CDF">
        <w:rPr>
          <w:rFonts w:ascii="Calibri" w:hAnsi="Calibri" w:cs="Calibri"/>
        </w:rPr>
        <w:t xml:space="preserve"> </w:t>
      </w:r>
      <w:r w:rsidR="00995506" w:rsidRPr="00A87CDF">
        <w:rPr>
          <w:rFonts w:ascii="Calibri" w:hAnsi="Calibri" w:cs="Calibri"/>
        </w:rPr>
        <w:t>a</w:t>
      </w:r>
      <w:r w:rsidR="00884765" w:rsidRPr="00A87CDF">
        <w:rPr>
          <w:rFonts w:ascii="Calibri" w:hAnsi="Calibri" w:cs="Calibri"/>
        </w:rPr>
        <w:t> </w:t>
      </w:r>
      <w:r w:rsidR="00995506" w:rsidRPr="00A87CDF">
        <w:rPr>
          <w:rFonts w:ascii="Calibri" w:hAnsi="Calibri" w:cs="Calibri"/>
        </w:rPr>
        <w:t>Narodową Agencją Programu Erasmus</w:t>
      </w:r>
      <w:r w:rsidR="00DD558E" w:rsidRPr="00A87CDF">
        <w:rPr>
          <w:rFonts w:ascii="Calibri" w:hAnsi="Calibri" w:cs="Calibri"/>
        </w:rPr>
        <w:t>+</w:t>
      </w:r>
      <w:r w:rsidR="00995506" w:rsidRPr="00A87CDF">
        <w:rPr>
          <w:rFonts w:ascii="Calibri" w:hAnsi="Calibri" w:cs="Calibri"/>
        </w:rPr>
        <w:t xml:space="preserve"> w Warszawie.</w:t>
      </w:r>
    </w:p>
    <w:p w14:paraId="58FB13BF" w14:textId="0F7B3578" w:rsidR="00955AD2" w:rsidRPr="00A87CDF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Zgodnie z wyżej wymienionymi dokumentami</w:t>
      </w:r>
      <w:r w:rsidR="00955AD2" w:rsidRPr="00A87CDF">
        <w:rPr>
          <w:rFonts w:ascii="Calibri" w:hAnsi="Calibri" w:cs="Calibri"/>
        </w:rPr>
        <w:t xml:space="preserve"> wysokoś</w:t>
      </w:r>
      <w:r w:rsidRPr="00A87CDF">
        <w:rPr>
          <w:rFonts w:ascii="Calibri" w:hAnsi="Calibri" w:cs="Calibri"/>
        </w:rPr>
        <w:t>ć</w:t>
      </w:r>
      <w:r w:rsidR="00955AD2" w:rsidRPr="00A87CDF">
        <w:rPr>
          <w:rFonts w:ascii="Calibri" w:hAnsi="Calibri" w:cs="Calibri"/>
        </w:rPr>
        <w:t xml:space="preserve"> </w:t>
      </w:r>
      <w:r w:rsidR="00C80B19" w:rsidRPr="00A87CDF">
        <w:rPr>
          <w:rFonts w:ascii="Calibri" w:hAnsi="Calibri" w:cs="Calibri"/>
        </w:rPr>
        <w:t>miesięcznego</w:t>
      </w:r>
      <w:r w:rsidR="004706C4" w:rsidRPr="00A87CDF">
        <w:rPr>
          <w:rFonts w:ascii="Calibri" w:hAnsi="Calibri" w:cs="Calibri"/>
        </w:rPr>
        <w:t xml:space="preserve"> </w:t>
      </w:r>
      <w:r w:rsidR="00955AD2" w:rsidRPr="00A87CDF">
        <w:rPr>
          <w:rFonts w:ascii="Calibri" w:hAnsi="Calibri" w:cs="Calibri"/>
        </w:rPr>
        <w:t>stypendium</w:t>
      </w:r>
      <w:r w:rsidR="00D54379" w:rsidRPr="00A87CDF">
        <w:rPr>
          <w:rFonts w:ascii="Calibri" w:hAnsi="Calibri" w:cs="Calibri"/>
        </w:rPr>
        <w:t xml:space="preserve"> na</w:t>
      </w:r>
      <w:r w:rsidR="004706C4" w:rsidRPr="00A87CDF">
        <w:rPr>
          <w:rFonts w:ascii="Calibri" w:hAnsi="Calibri" w:cs="Calibri"/>
        </w:rPr>
        <w:t> </w:t>
      </w:r>
      <w:r w:rsidR="00D54379" w:rsidRPr="00A87CDF">
        <w:rPr>
          <w:rFonts w:ascii="Calibri" w:hAnsi="Calibri" w:cs="Calibri"/>
        </w:rPr>
        <w:t>wyjazdy długoterminowe</w:t>
      </w:r>
      <w:r w:rsidR="009B6D2E" w:rsidRPr="00A87CDF">
        <w:rPr>
          <w:rFonts w:ascii="Calibri" w:hAnsi="Calibri" w:cs="Calibri"/>
        </w:rPr>
        <w:t xml:space="preserve"> (semestralne lub roczne)</w:t>
      </w:r>
      <w:r w:rsidRPr="00A87CDF">
        <w:rPr>
          <w:rFonts w:ascii="Calibri" w:hAnsi="Calibri" w:cs="Calibri"/>
        </w:rPr>
        <w:t xml:space="preserve"> zostaje ustalona</w:t>
      </w:r>
      <w:r w:rsidR="00955AD2" w:rsidRPr="00A87CDF">
        <w:rPr>
          <w:rFonts w:ascii="Calibri" w:hAnsi="Calibri" w:cs="Calibri"/>
        </w:rPr>
        <w:t xml:space="preserve"> w</w:t>
      </w:r>
      <w:r w:rsidR="00905021" w:rsidRPr="00A87CDF">
        <w:rPr>
          <w:rFonts w:ascii="Calibri" w:hAnsi="Calibri" w:cs="Calibri"/>
        </w:rPr>
        <w:t> </w:t>
      </w:r>
      <w:r w:rsidR="00955AD2" w:rsidRPr="00A87CDF">
        <w:rPr>
          <w:rFonts w:ascii="Calibri" w:hAnsi="Calibri" w:cs="Calibri"/>
        </w:rPr>
        <w:t>następujących kwotach</w:t>
      </w:r>
      <w:r w:rsidR="00E66B10" w:rsidRPr="00A87CDF">
        <w:rPr>
          <w:rFonts w:ascii="Calibri" w:hAnsi="Calibri" w:cs="Calibri"/>
        </w:rPr>
        <w:t>, w zależności od kraju wyjazdu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8"/>
        <w:gridCol w:w="3457"/>
        <w:gridCol w:w="3827"/>
      </w:tblGrid>
      <w:tr w:rsidR="00A66027" w:rsidRPr="00A87CDF" w14:paraId="52566207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2F8B9281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lang w:eastAsia="ja-JP"/>
              </w:rPr>
            </w:pPr>
          </w:p>
        </w:tc>
        <w:tc>
          <w:tcPr>
            <w:tcW w:w="3457" w:type="dxa"/>
            <w:vAlign w:val="center"/>
          </w:tcPr>
          <w:p w14:paraId="188030EA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Kraj przyjmujący</w:t>
            </w:r>
          </w:p>
        </w:tc>
        <w:tc>
          <w:tcPr>
            <w:tcW w:w="3827" w:type="dxa"/>
          </w:tcPr>
          <w:p w14:paraId="08E13084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zh-CN"/>
              </w:rPr>
            </w:pPr>
          </w:p>
          <w:p w14:paraId="420EF193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Stawka miesięczna</w:t>
            </w:r>
            <w:r w:rsidRPr="00A87CDF">
              <w:rPr>
                <w:rFonts w:ascii="Calibri" w:hAnsi="Calibri" w:cs="Calibri"/>
                <w:lang w:eastAsia="en-US"/>
              </w:rPr>
              <w:t xml:space="preserve"> </w:t>
            </w:r>
            <w:r w:rsidRPr="00A87CDF">
              <w:rPr>
                <w:rFonts w:ascii="Calibri" w:hAnsi="Calibri" w:cs="Calibri"/>
                <w:lang w:eastAsia="en-US"/>
              </w:rPr>
              <w:br/>
            </w:r>
          </w:p>
        </w:tc>
      </w:tr>
      <w:tr w:rsidR="00A66027" w:rsidRPr="00A87CDF" w14:paraId="09114008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56FB874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1</w:t>
            </w:r>
          </w:p>
          <w:p w14:paraId="0A81756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wyższych kosztach utrzymania</w:t>
            </w:r>
          </w:p>
        </w:tc>
        <w:tc>
          <w:tcPr>
            <w:tcW w:w="3457" w:type="dxa"/>
            <w:vAlign w:val="center"/>
          </w:tcPr>
          <w:p w14:paraId="2380C1C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Austria, Belgia, Dania, Finlandia, Francja, Islandia, Irlandia, Liechtenstein, Luksemburg, Niderlandy, Niemcy, Norwegia, Szwecja, Włochy</w:t>
            </w:r>
          </w:p>
          <w:p w14:paraId="1D96202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Państwa trzecie niestowarzyszone z programem z regionów 13 i 14</w:t>
            </w:r>
          </w:p>
        </w:tc>
        <w:tc>
          <w:tcPr>
            <w:tcW w:w="3827" w:type="dxa"/>
          </w:tcPr>
          <w:p w14:paraId="235CF2A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3FD5D320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7077B615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75D2185E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2</w:t>
            </w:r>
          </w:p>
          <w:p w14:paraId="17FDC77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średnich kosztach utrzymania</w:t>
            </w:r>
          </w:p>
        </w:tc>
        <w:tc>
          <w:tcPr>
            <w:tcW w:w="3457" w:type="dxa"/>
            <w:vAlign w:val="center"/>
          </w:tcPr>
          <w:p w14:paraId="7DD9B05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Cypr, Czechy, Estonia, Grecja, Hiszpania, Łotwa, Malta, Portugalia, Słowacja, Słowenia  </w:t>
            </w:r>
          </w:p>
          <w:p w14:paraId="234ED57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827" w:type="dxa"/>
          </w:tcPr>
          <w:p w14:paraId="22602ABF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 </w:t>
            </w:r>
          </w:p>
          <w:p w14:paraId="5E54A62B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3F759FC6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3B91242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3</w:t>
            </w:r>
          </w:p>
          <w:p w14:paraId="4A242AC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niższych kosztach utrzymania</w:t>
            </w:r>
          </w:p>
        </w:tc>
        <w:tc>
          <w:tcPr>
            <w:tcW w:w="3457" w:type="dxa"/>
            <w:vAlign w:val="center"/>
          </w:tcPr>
          <w:p w14:paraId="6889185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Bułgaria, Chorwacja, Litwa, Macedonia Północna, Polska, Rumunia, Serbia, Turcja, </w:t>
            </w:r>
            <w:r w:rsidRPr="00A87CDF">
              <w:rPr>
                <w:rFonts w:ascii="Calibri" w:hAnsi="Calibri" w:cs="Calibri"/>
                <w:kern w:val="2"/>
                <w:lang w:eastAsia="en-US"/>
              </w:rPr>
              <w:t>Węgry,</w:t>
            </w:r>
          </w:p>
        </w:tc>
        <w:tc>
          <w:tcPr>
            <w:tcW w:w="3827" w:type="dxa"/>
          </w:tcPr>
          <w:p w14:paraId="6E7870FD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1D938582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00</w:t>
            </w:r>
          </w:p>
        </w:tc>
      </w:tr>
    </w:tbl>
    <w:p w14:paraId="73537162" w14:textId="77777777" w:rsidR="004E3E1D" w:rsidRPr="00A87CDF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A87CDF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Czas trwania mobilności</w:t>
      </w:r>
      <w:r w:rsidR="00034822" w:rsidRPr="00A87CDF">
        <w:rPr>
          <w:rFonts w:ascii="Calibri" w:hAnsi="Calibri" w:cs="Calibri"/>
        </w:rPr>
        <w:t xml:space="preserve"> studenta w uczelni partnerskiej, stanowiący po</w:t>
      </w:r>
      <w:r w:rsidR="00157B8E" w:rsidRPr="00A87CDF">
        <w:rPr>
          <w:rFonts w:ascii="Calibri" w:hAnsi="Calibri" w:cs="Calibri"/>
        </w:rPr>
        <w:t>d</w:t>
      </w:r>
      <w:r w:rsidR="00034822" w:rsidRPr="00A87CDF">
        <w:rPr>
          <w:rFonts w:ascii="Calibri" w:hAnsi="Calibri" w:cs="Calibri"/>
        </w:rPr>
        <w:t>stawę rozliczenia stypendium</w:t>
      </w:r>
      <w:r w:rsidR="00A66737" w:rsidRPr="00A87CDF">
        <w:rPr>
          <w:rFonts w:ascii="Calibri" w:hAnsi="Calibri" w:cs="Calibri"/>
        </w:rPr>
        <w:t>,</w:t>
      </w:r>
      <w:r w:rsidR="00034822" w:rsidRPr="00A87CDF">
        <w:rPr>
          <w:rFonts w:ascii="Calibri" w:hAnsi="Calibri" w:cs="Calibri"/>
        </w:rPr>
        <w:t xml:space="preserve"> będzie</w:t>
      </w:r>
      <w:r w:rsidR="004E523D" w:rsidRPr="00A87CDF">
        <w:rPr>
          <w:rFonts w:ascii="Calibri" w:hAnsi="Calibri" w:cs="Calibri"/>
        </w:rPr>
        <w:t xml:space="preserve"> liczony</w:t>
      </w:r>
      <w:r w:rsidR="00FE2296" w:rsidRPr="00A87CDF">
        <w:rPr>
          <w:rFonts w:ascii="Calibri" w:hAnsi="Calibri" w:cs="Calibri"/>
        </w:rPr>
        <w:t xml:space="preserve"> z dokładnością</w:t>
      </w:r>
      <w:r w:rsidR="00CA33EE" w:rsidRPr="00A87CDF">
        <w:rPr>
          <w:rFonts w:ascii="Calibri" w:hAnsi="Calibri" w:cs="Calibri"/>
        </w:rPr>
        <w:t xml:space="preserve"> </w:t>
      </w:r>
      <w:r w:rsidR="00034822" w:rsidRPr="00A87CDF">
        <w:rPr>
          <w:rFonts w:ascii="Calibri" w:hAnsi="Calibri" w:cs="Calibri"/>
        </w:rPr>
        <w:t xml:space="preserve">do </w:t>
      </w:r>
      <w:r w:rsidR="003F6277" w:rsidRPr="00A87CDF">
        <w:rPr>
          <w:rFonts w:ascii="Calibri" w:hAnsi="Calibri" w:cs="Calibri"/>
        </w:rPr>
        <w:t>1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dnia. 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A87CDF">
        <w:rPr>
          <w:rFonts w:ascii="Calibri" w:hAnsi="Calibri" w:cs="Calibri"/>
        </w:rPr>
        <w:t xml:space="preserve">pobytu wykraczający ponad pełny miesiąc przysługuje stawka dzienna w wysokości 1/30 stawki </w:t>
      </w:r>
      <w:r w:rsidR="00881C59" w:rsidRPr="00A87CDF">
        <w:rPr>
          <w:rFonts w:ascii="Calibri" w:hAnsi="Calibri" w:cs="Calibri"/>
        </w:rPr>
        <w:lastRenderedPageBreak/>
        <w:t>miesięcznej.</w:t>
      </w:r>
      <w:r w:rsidR="00262F26" w:rsidRPr="00A87CDF">
        <w:rPr>
          <w:rFonts w:ascii="Calibri" w:hAnsi="Calibri" w:cs="Calibri"/>
        </w:rPr>
        <w:t xml:space="preserve"> Minimalny okres pobytu wynosi </w:t>
      </w:r>
      <w:r w:rsidR="00675B63" w:rsidRPr="00A87CDF">
        <w:rPr>
          <w:rFonts w:ascii="Calibri" w:hAnsi="Calibri" w:cs="Calibri"/>
        </w:rPr>
        <w:t>6</w:t>
      </w:r>
      <w:r w:rsidR="00262F26" w:rsidRPr="00A87CDF">
        <w:rPr>
          <w:rFonts w:ascii="Calibri" w:hAnsi="Calibri" w:cs="Calibri"/>
        </w:rPr>
        <w:t>0 dni, maksymalny 12 miesięcy.</w:t>
      </w:r>
      <w:r w:rsidR="00881C59" w:rsidRPr="00A87CDF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A87CDF" w:rsidRDefault="007B6D49" w:rsidP="00905021">
      <w:pPr>
        <w:ind w:left="426"/>
        <w:jc w:val="both"/>
        <w:rPr>
          <w:rFonts w:ascii="Calibri" w:hAnsi="Calibri" w:cs="Calibri"/>
          <w:i/>
          <w:iCs/>
        </w:rPr>
      </w:pPr>
    </w:p>
    <w:p w14:paraId="43912795" w14:textId="5429ED1B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1: </w:t>
      </w:r>
      <w:r w:rsidRPr="00A87CDF">
        <w:rPr>
          <w:rFonts w:ascii="Calibri" w:hAnsi="Calibri" w:cs="Calibri"/>
        </w:rPr>
        <w:t>pobyt studiac</w:t>
      </w:r>
      <w:r w:rsidR="00865718" w:rsidRPr="00A87CDF">
        <w:rPr>
          <w:rFonts w:ascii="Calibri" w:hAnsi="Calibri" w:cs="Calibri"/>
        </w:rPr>
        <w:t>h w Norwegii</w:t>
      </w:r>
      <w:r w:rsidRPr="00A87CDF">
        <w:rPr>
          <w:rFonts w:ascii="Calibri" w:hAnsi="Calibri" w:cs="Calibri"/>
        </w:rPr>
        <w:t xml:space="preserve"> od </w:t>
      </w:r>
      <w:r w:rsidRPr="00A87CDF">
        <w:rPr>
          <w:rFonts w:ascii="Calibri" w:hAnsi="Calibri" w:cs="Calibri"/>
          <w:bCs/>
        </w:rPr>
        <w:t>01.03</w:t>
      </w:r>
      <w:r w:rsidR="002F26A6" w:rsidRPr="00A87CDF">
        <w:rPr>
          <w:rFonts w:ascii="Calibri" w:hAnsi="Calibri" w:cs="Calibri"/>
          <w:bCs/>
        </w:rPr>
        <w:t>.202</w:t>
      </w:r>
      <w:r w:rsidR="00FC30B5" w:rsidRPr="00A87CDF">
        <w:rPr>
          <w:rFonts w:ascii="Calibri" w:hAnsi="Calibri" w:cs="Calibri"/>
          <w:bCs/>
        </w:rPr>
        <w:t>6</w:t>
      </w:r>
      <w:r w:rsidRPr="00A87CDF">
        <w:rPr>
          <w:rFonts w:ascii="Calibri" w:hAnsi="Calibri" w:cs="Calibri"/>
          <w:bCs/>
        </w:rPr>
        <w:t xml:space="preserve"> do 15.06.</w:t>
      </w:r>
      <w:r w:rsidR="002F26A6" w:rsidRPr="00A87CDF">
        <w:rPr>
          <w:rFonts w:ascii="Calibri" w:hAnsi="Calibri" w:cs="Calibri"/>
          <w:bCs/>
        </w:rPr>
        <w:t>202</w:t>
      </w:r>
      <w:r w:rsidR="00FC30B5" w:rsidRPr="00A87CDF">
        <w:rPr>
          <w:rFonts w:ascii="Calibri" w:hAnsi="Calibri" w:cs="Calibri"/>
          <w:bCs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to: marzec (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kwiecień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maj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czerwiec (15</w:t>
      </w:r>
      <w:r w:rsidR="0002026E" w:rsidRPr="00A87CDF">
        <w:rPr>
          <w:rFonts w:ascii="Calibri" w:hAnsi="Calibri" w:cs="Calibri"/>
        </w:rPr>
        <w:t> </w:t>
      </w:r>
      <w:r w:rsidR="00CA33EE" w:rsidRPr="00A87CDF">
        <w:rPr>
          <w:rFonts w:ascii="Calibri" w:hAnsi="Calibri" w:cs="Calibri"/>
        </w:rPr>
        <w:t>dni</w:t>
      </w:r>
      <w:r w:rsidRPr="00A87CDF">
        <w:rPr>
          <w:rFonts w:ascii="Calibri" w:hAnsi="Calibri" w:cs="Calibri"/>
        </w:rPr>
        <w:t xml:space="preserve">) = </w:t>
      </w:r>
      <w:r w:rsidRPr="00A87CDF">
        <w:rPr>
          <w:rFonts w:ascii="Calibri" w:hAnsi="Calibri" w:cs="Calibri"/>
          <w:bCs/>
        </w:rPr>
        <w:t>10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 = 3 miesiące i 1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</w:t>
      </w:r>
      <w:r w:rsidRPr="00A87CDF">
        <w:rPr>
          <w:rFonts w:ascii="Calibri" w:hAnsi="Calibri" w:cs="Calibri"/>
        </w:rPr>
        <w:t>. Miesięczna stawka na</w:t>
      </w:r>
      <w:r w:rsidR="00905021" w:rsidRPr="00A87CDF">
        <w:rPr>
          <w:rFonts w:ascii="Calibri" w:hAnsi="Calibri" w:cs="Calibri"/>
        </w:rPr>
        <w:t> </w:t>
      </w:r>
      <w:r w:rsidR="00865718" w:rsidRPr="00A87CDF">
        <w:rPr>
          <w:rFonts w:ascii="Calibri" w:hAnsi="Calibri" w:cs="Calibri"/>
        </w:rPr>
        <w:t>studia w Norweg</w:t>
      </w:r>
      <w:r w:rsidR="002F26A6" w:rsidRPr="00A87CDF">
        <w:rPr>
          <w:rFonts w:ascii="Calibri" w:hAnsi="Calibri" w:cs="Calibri"/>
        </w:rPr>
        <w:t xml:space="preserve">ii to 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884765" w:rsidRPr="00A87CDF">
        <w:rPr>
          <w:rFonts w:ascii="Calibri" w:hAnsi="Calibri" w:cs="Calibri"/>
        </w:rPr>
        <w:t> </w:t>
      </w:r>
      <w:r w:rsidR="00FA2570" w:rsidRPr="00A87CDF">
        <w:rPr>
          <w:rFonts w:ascii="Calibri" w:hAnsi="Calibri" w:cs="Calibri"/>
        </w:rPr>
        <w:t>EUR</w:t>
      </w:r>
      <w:r w:rsidRPr="00A87CDF">
        <w:rPr>
          <w:rFonts w:ascii="Calibri" w:hAnsi="Calibri" w:cs="Calibri"/>
        </w:rPr>
        <w:t>. Maksymalna kwota stypendium: 3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x</w:t>
      </w:r>
      <w:r w:rsidR="00D7262A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7</w:t>
      </w:r>
      <w:r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+ (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Pr="00A87CDF">
        <w:rPr>
          <w:rFonts w:ascii="Calibri" w:hAnsi="Calibri" w:cs="Calibri"/>
        </w:rPr>
        <w:t>1</w:t>
      </w:r>
      <w:r w:rsidR="003826D6" w:rsidRPr="00A87CDF">
        <w:rPr>
          <w:rFonts w:ascii="Calibri" w:hAnsi="Calibri" w:cs="Calibri"/>
        </w:rPr>
        <w:t>5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=</w:t>
      </w:r>
      <w:r w:rsidR="00D7262A" w:rsidRPr="00A87CDF">
        <w:rPr>
          <w:rFonts w:ascii="Calibri" w:hAnsi="Calibri" w:cs="Calibri"/>
        </w:rPr>
        <w:t xml:space="preserve"> </w:t>
      </w:r>
      <w:r w:rsidR="00E37663" w:rsidRPr="00A87CDF">
        <w:rPr>
          <w:rFonts w:ascii="Calibri" w:hAnsi="Calibri" w:cs="Calibri"/>
        </w:rPr>
        <w:t>2010</w:t>
      </w:r>
      <w:r w:rsidR="00D7262A" w:rsidRPr="00A87CDF">
        <w:rPr>
          <w:rFonts w:ascii="Calibri" w:hAnsi="Calibri" w:cs="Calibri"/>
        </w:rPr>
        <w:t xml:space="preserve"> </w:t>
      </w:r>
      <w:r w:rsidR="00884765" w:rsidRPr="00A87CDF">
        <w:rPr>
          <w:rFonts w:ascii="Calibri" w:hAnsi="Calibri" w:cs="Calibri"/>
        </w:rPr>
        <w:t>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+</w:t>
      </w:r>
      <w:r w:rsidR="00884765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330</w:t>
      </w:r>
      <w:r w:rsidR="00884765" w:rsidRPr="00A87CDF">
        <w:rPr>
          <w:rFonts w:ascii="Calibri" w:hAnsi="Calibri" w:cs="Calibri"/>
        </w:rPr>
        <w:t> EUR</w:t>
      </w:r>
      <w:r w:rsidR="00D7262A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=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  <w:bCs/>
        </w:rPr>
        <w:t>2340</w:t>
      </w:r>
      <w:r w:rsidR="00FA2570" w:rsidRPr="00A87CDF">
        <w:rPr>
          <w:rFonts w:ascii="Calibri" w:hAnsi="Calibri" w:cs="Calibri"/>
          <w:bCs/>
        </w:rPr>
        <w:t xml:space="preserve"> EUR</w:t>
      </w:r>
      <w:r w:rsidRPr="00A87CDF">
        <w:rPr>
          <w:rFonts w:ascii="Calibri" w:hAnsi="Calibri" w:cs="Calibri"/>
        </w:rPr>
        <w:t>;</w:t>
      </w:r>
    </w:p>
    <w:p w14:paraId="32A85017" w14:textId="77777777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</w:p>
    <w:p w14:paraId="7E155320" w14:textId="2291AEE3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2: </w:t>
      </w:r>
      <w:r w:rsidRPr="00A87CDF">
        <w:rPr>
          <w:rFonts w:ascii="Calibri" w:hAnsi="Calibri" w:cs="Calibri"/>
        </w:rPr>
        <w:t xml:space="preserve">pobyt na </w:t>
      </w:r>
      <w:r w:rsidR="003826D6" w:rsidRPr="00A87CDF">
        <w:rPr>
          <w:rFonts w:ascii="Calibri" w:hAnsi="Calibri" w:cs="Calibri"/>
        </w:rPr>
        <w:t>studiach</w:t>
      </w:r>
      <w:r w:rsidRPr="00A87CDF">
        <w:rPr>
          <w:rFonts w:ascii="Calibri" w:hAnsi="Calibri" w:cs="Calibri"/>
        </w:rPr>
        <w:t xml:space="preserve"> w </w:t>
      </w:r>
      <w:r w:rsidR="00FF4CCC" w:rsidRPr="00A87CDF">
        <w:rPr>
          <w:rFonts w:ascii="Calibri" w:hAnsi="Calibri" w:cs="Calibri"/>
        </w:rPr>
        <w:t>Chorwacji</w:t>
      </w:r>
      <w:r w:rsidRPr="00A87CDF">
        <w:rPr>
          <w:rFonts w:ascii="Calibri" w:hAnsi="Calibri" w:cs="Calibri"/>
        </w:rPr>
        <w:t xml:space="preserve"> od 01.</w:t>
      </w:r>
      <w:r w:rsidR="003826D6" w:rsidRPr="00A87CDF">
        <w:rPr>
          <w:rFonts w:ascii="Calibri" w:hAnsi="Calibri" w:cs="Calibri"/>
        </w:rPr>
        <w:t>10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5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do </w:t>
      </w:r>
      <w:r w:rsidR="003826D6" w:rsidRPr="00A87CDF">
        <w:rPr>
          <w:rFonts w:ascii="Calibri" w:hAnsi="Calibri" w:cs="Calibri"/>
        </w:rPr>
        <w:t>02</w:t>
      </w:r>
      <w:r w:rsidRPr="00A87CDF">
        <w:rPr>
          <w:rFonts w:ascii="Calibri" w:hAnsi="Calibri" w:cs="Calibri"/>
        </w:rPr>
        <w:t>.0</w:t>
      </w:r>
      <w:r w:rsidR="003826D6" w:rsidRPr="00A87CDF">
        <w:rPr>
          <w:rFonts w:ascii="Calibri" w:hAnsi="Calibri" w:cs="Calibri"/>
        </w:rPr>
        <w:t>2</w:t>
      </w:r>
      <w:r w:rsidRPr="00A87CDF">
        <w:rPr>
          <w:rFonts w:ascii="Calibri" w:hAnsi="Calibri" w:cs="Calibri"/>
        </w:rPr>
        <w:t>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to: </w:t>
      </w:r>
      <w:r w:rsidR="003826D6" w:rsidRPr="00A87CDF">
        <w:rPr>
          <w:rFonts w:ascii="Calibri" w:hAnsi="Calibri" w:cs="Calibri"/>
        </w:rPr>
        <w:t>październik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li</w:t>
      </w:r>
      <w:r w:rsidR="003826D6" w:rsidRPr="00A87CDF">
        <w:rPr>
          <w:rFonts w:ascii="Calibri" w:hAnsi="Calibri" w:cs="Calibri"/>
        </w:rPr>
        <w:t>stopad</w:t>
      </w:r>
      <w:r w:rsidRPr="00A87CDF">
        <w:rPr>
          <w:rFonts w:ascii="Calibri" w:hAnsi="Calibri" w:cs="Calibri"/>
        </w:rPr>
        <w:t xml:space="preserve">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 xml:space="preserve">) + </w:t>
      </w:r>
      <w:r w:rsidR="003826D6" w:rsidRPr="00A87CDF">
        <w:rPr>
          <w:rFonts w:ascii="Calibri" w:hAnsi="Calibri" w:cs="Calibri"/>
        </w:rPr>
        <w:t>grudzi</w:t>
      </w:r>
      <w:r w:rsidRPr="00A87CDF">
        <w:rPr>
          <w:rFonts w:ascii="Calibri" w:hAnsi="Calibri" w:cs="Calibri"/>
        </w:rPr>
        <w:t>eń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>jako</w:t>
      </w:r>
      <w:r w:rsidR="003826D6" w:rsidRPr="00A87CDF">
        <w:rPr>
          <w:rFonts w:ascii="Calibri" w:hAnsi="Calibri" w:cs="Calibri"/>
        </w:rPr>
        <w:t xml:space="preserve"> 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54379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styczeń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-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</w:t>
      </w:r>
      <w:r w:rsidR="003826D6" w:rsidRPr="00A87CDF">
        <w:rPr>
          <w:rFonts w:ascii="Calibri" w:hAnsi="Calibri" w:cs="Calibri"/>
        </w:rPr>
        <w:t xml:space="preserve"> +</w:t>
      </w:r>
      <w:r w:rsidR="00D7262A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luty (2</w:t>
      </w:r>
      <w:r w:rsidR="00CA33EE" w:rsidRPr="00A87CDF">
        <w:rPr>
          <w:rFonts w:ascii="Calibri" w:hAnsi="Calibri" w:cs="Calibri"/>
        </w:rPr>
        <w:t xml:space="preserve"> dni</w:t>
      </w:r>
      <w:r w:rsidR="003826D6" w:rsidRPr="00A87CDF">
        <w:rPr>
          <w:rFonts w:ascii="Calibri" w:hAnsi="Calibri" w:cs="Calibri"/>
        </w:rPr>
        <w:t>)</w:t>
      </w:r>
      <w:r w:rsidRPr="00A87CDF">
        <w:rPr>
          <w:rFonts w:ascii="Calibri" w:hAnsi="Calibri" w:cs="Calibri"/>
        </w:rPr>
        <w:t xml:space="preserve"> = 122 dni, tj. 4 miesiące i 2 dni. Miesięczna stawka na </w:t>
      </w:r>
      <w:r w:rsidR="003826D6" w:rsidRPr="00A87CDF">
        <w:rPr>
          <w:rFonts w:ascii="Calibri" w:hAnsi="Calibri" w:cs="Calibri"/>
        </w:rPr>
        <w:t>studia</w:t>
      </w:r>
      <w:r w:rsidRPr="00A87CDF">
        <w:rPr>
          <w:rFonts w:ascii="Calibri" w:hAnsi="Calibri" w:cs="Calibri"/>
        </w:rPr>
        <w:t xml:space="preserve"> do </w:t>
      </w:r>
      <w:r w:rsidR="00D50539" w:rsidRPr="00A87CDF">
        <w:rPr>
          <w:rFonts w:ascii="Calibri" w:hAnsi="Calibri" w:cs="Calibri"/>
        </w:rPr>
        <w:t>Chorwacji</w:t>
      </w:r>
      <w:r w:rsidR="002F26A6" w:rsidRPr="00A87CDF">
        <w:rPr>
          <w:rFonts w:ascii="Calibri" w:hAnsi="Calibri" w:cs="Calibri"/>
        </w:rPr>
        <w:t xml:space="preserve"> to 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 xml:space="preserve">. Maksymalna kwota stypendium: </w:t>
      </w:r>
      <w:r w:rsidR="002F26A6" w:rsidRPr="00A87CDF">
        <w:rPr>
          <w:rFonts w:ascii="Calibri" w:hAnsi="Calibri" w:cs="Calibri"/>
        </w:rPr>
        <w:t>4</w:t>
      </w:r>
      <w:r w:rsidR="00D54379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x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+ (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="002F26A6" w:rsidRPr="00A87CDF">
        <w:rPr>
          <w:rFonts w:ascii="Calibri" w:hAnsi="Calibri" w:cs="Calibri"/>
        </w:rPr>
        <w:t xml:space="preserve">2 = </w:t>
      </w:r>
      <w:r w:rsidR="00E37663" w:rsidRPr="00A87CDF">
        <w:rPr>
          <w:rFonts w:ascii="Calibri" w:hAnsi="Calibri" w:cs="Calibri"/>
        </w:rPr>
        <w:t>24</w:t>
      </w:r>
      <w:r w:rsidR="002F26A6" w:rsidRPr="00A87CDF">
        <w:rPr>
          <w:rFonts w:ascii="Calibri" w:hAnsi="Calibri" w:cs="Calibri"/>
        </w:rPr>
        <w:t>0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+ </w:t>
      </w:r>
      <w:r w:rsidR="00E37663" w:rsidRPr="00A87CDF">
        <w:rPr>
          <w:rFonts w:ascii="Calibri" w:hAnsi="Calibri" w:cs="Calibri"/>
        </w:rPr>
        <w:t>4</w:t>
      </w:r>
      <w:r w:rsidR="00D50539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= </w:t>
      </w:r>
      <w:r w:rsidR="00E37663" w:rsidRPr="00A87CDF">
        <w:rPr>
          <w:rFonts w:ascii="Calibri" w:hAnsi="Calibri" w:cs="Calibri"/>
        </w:rPr>
        <w:t>244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>.</w:t>
      </w:r>
    </w:p>
    <w:p w14:paraId="1322EB7D" w14:textId="77777777" w:rsidR="00881C59" w:rsidRPr="00A87CDF" w:rsidRDefault="00881C59" w:rsidP="00881C59">
      <w:pPr>
        <w:ind w:left="426"/>
        <w:rPr>
          <w:rFonts w:ascii="Calibri" w:hAnsi="Calibri" w:cs="Calibri"/>
        </w:rPr>
      </w:pPr>
    </w:p>
    <w:p w14:paraId="3DB0CD70" w14:textId="0315ED21" w:rsidR="00631D29" w:rsidRPr="00A87CDF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ońcowa kwota stypendium</w:t>
      </w:r>
      <w:r w:rsidR="00FE2296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wypłacona każdemu </w:t>
      </w:r>
      <w:r w:rsidR="0063744D" w:rsidRPr="00A87CDF">
        <w:rPr>
          <w:rFonts w:ascii="Calibri" w:hAnsi="Calibri" w:cs="Calibri"/>
        </w:rPr>
        <w:t>studentowi</w:t>
      </w:r>
      <w:r w:rsidR="00FE2296" w:rsidRPr="00A87CDF">
        <w:rPr>
          <w:rFonts w:ascii="Calibri" w:hAnsi="Calibri" w:cs="Calibri"/>
        </w:rPr>
        <w:t>,</w:t>
      </w:r>
      <w:r w:rsidR="0063744D" w:rsidRPr="00A87CDF">
        <w:rPr>
          <w:rFonts w:ascii="Calibri" w:hAnsi="Calibri" w:cs="Calibri"/>
        </w:rPr>
        <w:t xml:space="preserve"> będzie określona</w:t>
      </w:r>
      <w:r w:rsidRPr="00A87CDF">
        <w:rPr>
          <w:rFonts w:ascii="Calibri" w:hAnsi="Calibri" w:cs="Calibri"/>
        </w:rPr>
        <w:t xml:space="preserve"> na</w:t>
      </w:r>
      <w:r w:rsidR="00905021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podstawie </w:t>
      </w:r>
      <w:r w:rsidR="009C424B" w:rsidRPr="00A87CDF">
        <w:rPr>
          <w:rFonts w:ascii="Calibri" w:hAnsi="Calibri" w:cs="Calibri"/>
        </w:rPr>
        <w:t>oryginalnego</w:t>
      </w:r>
      <w:r w:rsidR="00827279" w:rsidRPr="00A87CDF">
        <w:rPr>
          <w:rFonts w:ascii="Calibri" w:hAnsi="Calibri" w:cs="Calibri"/>
        </w:rPr>
        <w:t xml:space="preserve"> zaświadczenia (wersja papierowa lub z kwalifikowanym podpisem elektronicznym)</w:t>
      </w:r>
      <w:r w:rsidR="00C80B1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z uczelni przyjmującej z datą rozpoczęcia i</w:t>
      </w:r>
      <w:r w:rsidR="009C424B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zakończenia </w:t>
      </w:r>
      <w:r w:rsidR="00794551" w:rsidRPr="00A87CDF">
        <w:rPr>
          <w:rFonts w:ascii="Calibri" w:hAnsi="Calibri" w:cs="Calibri"/>
        </w:rPr>
        <w:t>mobilności</w:t>
      </w:r>
      <w:r w:rsidR="006826C8" w:rsidRPr="00A87CDF">
        <w:rPr>
          <w:rFonts w:ascii="Calibri" w:hAnsi="Calibri" w:cs="Calibri"/>
        </w:rPr>
        <w:t>.</w:t>
      </w:r>
      <w:r w:rsidR="00881C59" w:rsidRPr="00A87CDF">
        <w:rPr>
          <w:rFonts w:ascii="Calibri" w:hAnsi="Calibri" w:cs="Calibri"/>
        </w:rPr>
        <w:t xml:space="preserve"> Za pierwszy dzień pobytu uznaje się dzień rozpoczęcia </w:t>
      </w:r>
      <w:r w:rsidR="00C80B19" w:rsidRPr="00A87CDF">
        <w:rPr>
          <w:rFonts w:ascii="Calibri" w:hAnsi="Calibri" w:cs="Calibri"/>
        </w:rPr>
        <w:t>semestru</w:t>
      </w:r>
      <w:r w:rsidR="00881C59" w:rsidRPr="00A87CDF">
        <w:rPr>
          <w:rFonts w:ascii="Calibri" w:hAnsi="Calibri" w:cs="Calibri"/>
        </w:rPr>
        <w:t xml:space="preserve"> bądź dzień spotkania organizacyjnego, na którym obecność studenta jest wymagana.</w:t>
      </w:r>
      <w:r w:rsidR="00680B33" w:rsidRPr="00A87CDF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A87CDF">
        <w:rPr>
          <w:rFonts w:ascii="Calibri" w:hAnsi="Calibri" w:cs="Calibri"/>
        </w:rPr>
        <w:t xml:space="preserve"> </w:t>
      </w:r>
      <w:r w:rsidR="00680B33" w:rsidRPr="00A87CDF">
        <w:rPr>
          <w:rFonts w:ascii="Calibri" w:hAnsi="Calibri" w:cs="Calibri"/>
        </w:rPr>
        <w:t>przed</w:t>
      </w:r>
      <w:r w:rsidR="00153FFA" w:rsidRPr="00A87CDF">
        <w:rPr>
          <w:rFonts w:ascii="Calibri" w:hAnsi="Calibri" w:cs="Calibri"/>
        </w:rPr>
        <w:t> </w:t>
      </w:r>
      <w:r w:rsidR="00680B33" w:rsidRPr="00A87CDF">
        <w:rPr>
          <w:rFonts w:ascii="Calibri" w:hAnsi="Calibri" w:cs="Calibri"/>
        </w:rPr>
        <w:t xml:space="preserve">oficjalnym rozpoczęciem semestru, to data rozpoczęcia takiego kursu może zostać uznana za pierwszy dzień mobilności pod warunkiem, iż kurs ten ujęty będzie w końcowym spisie osiągnięć. </w:t>
      </w:r>
      <w:r w:rsidR="00881C59" w:rsidRPr="00A87CDF">
        <w:rPr>
          <w:rFonts w:ascii="Calibri" w:hAnsi="Calibri" w:cs="Calibri"/>
        </w:rPr>
        <w:t>W</w:t>
      </w:r>
      <w:r w:rsidR="00905021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>przypadku wyjazdu późniejszego, za</w:t>
      </w:r>
      <w:r w:rsidR="0002026E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A87CDF">
        <w:rPr>
          <w:rFonts w:ascii="Calibri" w:hAnsi="Calibri" w:cs="Calibri"/>
        </w:rPr>
        <w:t>zdawanego przez</w:t>
      </w:r>
      <w:r w:rsidR="00F7782F" w:rsidRPr="00A87CDF">
        <w:rPr>
          <w:rFonts w:ascii="Calibri" w:hAnsi="Calibri" w:cs="Calibri"/>
        </w:rPr>
        <w:t xml:space="preserve"> studenta</w:t>
      </w:r>
      <w:r w:rsidR="00910587" w:rsidRPr="00A87CDF">
        <w:rPr>
          <w:rFonts w:ascii="Calibri" w:hAnsi="Calibri" w:cs="Calibri"/>
        </w:rPr>
        <w:t xml:space="preserve"> </w:t>
      </w:r>
      <w:r w:rsidR="00881C59" w:rsidRPr="00A87CDF">
        <w:rPr>
          <w:rFonts w:ascii="Calibri" w:hAnsi="Calibri" w:cs="Calibri"/>
        </w:rPr>
        <w:t>egzaminu</w:t>
      </w:r>
      <w:r w:rsidR="00675B63" w:rsidRPr="00A87CDF">
        <w:rPr>
          <w:rFonts w:ascii="Calibri" w:hAnsi="Calibri" w:cs="Calibri"/>
        </w:rPr>
        <w:t xml:space="preserve"> lub</w:t>
      </w:r>
      <w:r w:rsidR="00153FFA" w:rsidRPr="00A87CDF">
        <w:rPr>
          <w:rFonts w:ascii="Calibri" w:hAnsi="Calibri" w:cs="Calibri"/>
        </w:rPr>
        <w:t> </w:t>
      </w:r>
      <w:r w:rsidR="00675B63" w:rsidRPr="00A87CDF">
        <w:rPr>
          <w:rFonts w:ascii="Calibri" w:hAnsi="Calibri" w:cs="Calibri"/>
        </w:rPr>
        <w:t>innej aktywności na uczelni wymagającej osobistego ucz</w:t>
      </w:r>
      <w:r w:rsidR="00D54379" w:rsidRPr="00A87CDF">
        <w:rPr>
          <w:rFonts w:ascii="Calibri" w:hAnsi="Calibri" w:cs="Calibri"/>
        </w:rPr>
        <w:t>e</w:t>
      </w:r>
      <w:r w:rsidR="00675B63" w:rsidRPr="00A87CDF">
        <w:rPr>
          <w:rFonts w:ascii="Calibri" w:hAnsi="Calibri" w:cs="Calibri"/>
        </w:rPr>
        <w:t>stnictwa</w:t>
      </w:r>
      <w:r w:rsidR="00881C59" w:rsidRPr="00A87CDF">
        <w:rPr>
          <w:rFonts w:ascii="Calibri" w:hAnsi="Calibri" w:cs="Calibri"/>
        </w:rPr>
        <w:t>.</w:t>
      </w:r>
    </w:p>
    <w:p w14:paraId="42C60FEA" w14:textId="64D94031" w:rsidR="000B13F9" w:rsidRPr="00A87CDF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krócenie dat realizacji studiów o okres nie dłuż</w:t>
      </w:r>
      <w:r w:rsidR="00FE2296" w:rsidRPr="00A87CDF">
        <w:rPr>
          <w:rFonts w:ascii="Calibri" w:hAnsi="Calibri" w:cs="Calibri"/>
        </w:rPr>
        <w:t>szy niż 5 dni, nie wymaga wprowadzania zmian w</w:t>
      </w:r>
      <w:r w:rsidRPr="00A87CDF">
        <w:rPr>
          <w:rFonts w:ascii="Calibri" w:hAnsi="Calibri" w:cs="Calibri"/>
        </w:rPr>
        <w:t xml:space="preserve"> umo</w:t>
      </w:r>
      <w:r w:rsidR="00FE2296" w:rsidRPr="00A87CDF">
        <w:rPr>
          <w:rFonts w:ascii="Calibri" w:hAnsi="Calibri" w:cs="Calibri"/>
        </w:rPr>
        <w:t>wie</w:t>
      </w:r>
      <w:r w:rsidRPr="00A87CDF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dni </w:t>
      </w:r>
      <w:r w:rsidR="00FE2296" w:rsidRPr="00A87CDF">
        <w:rPr>
          <w:rFonts w:ascii="Calibri" w:hAnsi="Calibri" w:cs="Calibri"/>
        </w:rPr>
        <w:t>wymaga dokonania zmian w umowie, poprzez podpisanie aneksu i dostosowanie</w:t>
      </w:r>
      <w:r w:rsidRPr="00A87CDF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A87CDF">
        <w:rPr>
          <w:rFonts w:ascii="Calibri" w:hAnsi="Calibri" w:cs="Calibri"/>
        </w:rPr>
        <w:t xml:space="preserve">skróceniu lub przedłużeniu </w:t>
      </w:r>
      <w:r w:rsidRPr="00A87CDF">
        <w:rPr>
          <w:rFonts w:ascii="Calibri" w:hAnsi="Calibri" w:cs="Calibri"/>
        </w:rPr>
        <w:t xml:space="preserve">studiów uczestnik </w:t>
      </w:r>
      <w:r w:rsidR="004A2AAC" w:rsidRPr="00A87CDF">
        <w:rPr>
          <w:rFonts w:ascii="Calibri" w:hAnsi="Calibri" w:cs="Calibri"/>
        </w:rPr>
        <w:t xml:space="preserve">mobilności </w:t>
      </w:r>
      <w:r w:rsidRPr="00A87CDF">
        <w:rPr>
          <w:rFonts w:ascii="Calibri" w:hAnsi="Calibri" w:cs="Calibri"/>
        </w:rPr>
        <w:t xml:space="preserve">ma obowiązek powiadomić Dział Współpracy Międzynarodowej </w:t>
      </w:r>
      <w:r w:rsidR="00F31235" w:rsidRPr="00A87CDF">
        <w:rPr>
          <w:rFonts w:ascii="Calibri" w:hAnsi="Calibri" w:cs="Calibri"/>
        </w:rPr>
        <w:t xml:space="preserve">(DWM) </w:t>
      </w:r>
      <w:r w:rsidRPr="00A87CDF">
        <w:rPr>
          <w:rFonts w:ascii="Calibri" w:hAnsi="Calibri" w:cs="Calibri"/>
        </w:rPr>
        <w:t>w okresie trwania umowy</w:t>
      </w:r>
      <w:r w:rsidR="003A53B9" w:rsidRPr="00A87CDF">
        <w:rPr>
          <w:rFonts w:ascii="Calibri" w:hAnsi="Calibri" w:cs="Calibri"/>
        </w:rPr>
        <w:t xml:space="preserve">, nie później niż 7 dni kalendarzowych przez datą zakończenia umowy. </w:t>
      </w:r>
    </w:p>
    <w:p w14:paraId="435D4FC3" w14:textId="77777777" w:rsidR="000B13F9" w:rsidRPr="00A87CDF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A87CDF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Erasmusa będzie wypłacane w EUR</w:t>
      </w:r>
      <w:r w:rsidR="0055731F" w:rsidRPr="00A87CDF">
        <w:rPr>
          <w:rFonts w:ascii="Calibri" w:hAnsi="Calibri" w:cs="Calibri"/>
        </w:rPr>
        <w:t xml:space="preserve"> na</w:t>
      </w:r>
      <w:r w:rsidRPr="00A87CDF">
        <w:rPr>
          <w:rFonts w:ascii="Calibri" w:hAnsi="Calibri" w:cs="Calibri"/>
        </w:rPr>
        <w:t xml:space="preserve"> rachunek bankowy w EUR podany przez studenta, w dwóch ratach, a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w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przypadku studentów wyjeżdżających na dwa semestry </w:t>
      </w:r>
      <w:r w:rsidR="00D50539" w:rsidRPr="00A87CDF">
        <w:rPr>
          <w:rFonts w:ascii="Calibri" w:hAnsi="Calibri" w:cs="Calibri"/>
        </w:rPr>
        <w:t>–</w:t>
      </w:r>
      <w:r w:rsidRPr="00A87CDF">
        <w:rPr>
          <w:rFonts w:ascii="Calibri" w:hAnsi="Calibri" w:cs="Calibri"/>
        </w:rPr>
        <w:t xml:space="preserve"> w</w:t>
      </w:r>
      <w:r w:rsidR="00D5053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trzech ratach</w:t>
      </w:r>
      <w:r w:rsidR="000C2395" w:rsidRPr="00A87CDF">
        <w:rPr>
          <w:rFonts w:ascii="Calibri" w:hAnsi="Calibri" w:cs="Calibri"/>
        </w:rPr>
        <w:t>:</w:t>
      </w:r>
    </w:p>
    <w:p w14:paraId="6E9DADCE" w14:textId="4FF4DE8F" w:rsidR="000C2395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ierwsz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 w:rsidRPr="00A87CDF">
        <w:rPr>
          <w:rFonts w:ascii="Calibri" w:hAnsi="Calibri" w:cs="Calibri"/>
        </w:rPr>
        <w:t xml:space="preserve">; </w:t>
      </w:r>
      <w:r w:rsidR="00E25920" w:rsidRPr="00A87CDF">
        <w:rPr>
          <w:rFonts w:ascii="Calibri" w:hAnsi="Calibri" w:cs="Calibri"/>
        </w:rPr>
        <w:t>w przypadku, gdy UwB w momencie wyjazdu studenta nie posiada jeszcze funduszy przekazanych z</w:t>
      </w:r>
      <w:r w:rsidR="00D50539" w:rsidRPr="00A87CDF">
        <w:rPr>
          <w:rFonts w:ascii="Calibri" w:hAnsi="Calibri" w:cs="Calibri"/>
        </w:rPr>
        <w:t> </w:t>
      </w:r>
      <w:r w:rsidR="00E25920" w:rsidRPr="00A87CDF">
        <w:rPr>
          <w:rFonts w:ascii="Calibri" w:hAnsi="Calibri" w:cs="Calibri"/>
        </w:rPr>
        <w:t xml:space="preserve">NA, I rata stypendium może być niższa; </w:t>
      </w:r>
      <w:r w:rsidR="006C0D6C" w:rsidRPr="00A87CDF">
        <w:rPr>
          <w:rFonts w:ascii="Calibri" w:hAnsi="Calibri" w:cs="Calibri"/>
        </w:rPr>
        <w:t xml:space="preserve">kwota zostanie wypłacona </w:t>
      </w:r>
      <w:r w:rsidR="00D83F7C" w:rsidRPr="00A87CDF">
        <w:rPr>
          <w:rFonts w:ascii="Calibri" w:hAnsi="Calibri" w:cs="Calibri"/>
        </w:rPr>
        <w:t>w ciągu 30 dni od</w:t>
      </w:r>
      <w:r w:rsidR="00D50539" w:rsidRPr="00A87CDF">
        <w:rPr>
          <w:rFonts w:ascii="Calibri" w:hAnsi="Calibri" w:cs="Calibri"/>
        </w:rPr>
        <w:t> </w:t>
      </w:r>
      <w:r w:rsidR="00D83F7C" w:rsidRPr="00A87CDF">
        <w:rPr>
          <w:rFonts w:ascii="Calibri" w:hAnsi="Calibri" w:cs="Calibri"/>
        </w:rPr>
        <w:t>daty podpisania umowy pomiędzy studentem a uczelnią</w:t>
      </w:r>
      <w:r w:rsidR="000C2395" w:rsidRPr="00A87CDF">
        <w:rPr>
          <w:rFonts w:ascii="Calibri" w:hAnsi="Calibri" w:cs="Calibri"/>
        </w:rPr>
        <w:t>;</w:t>
      </w:r>
    </w:p>
    <w:p w14:paraId="3221B2CB" w14:textId="77777777" w:rsidR="001C0067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stypendium przyznanego na drugi semestr pobytu</w:t>
      </w:r>
      <w:r w:rsidR="00646DDD" w:rsidRPr="00A87CDF">
        <w:rPr>
          <w:rFonts w:ascii="Calibri" w:hAnsi="Calibri" w:cs="Calibri"/>
        </w:rPr>
        <w:t xml:space="preserve"> + 20% stypendium z</w:t>
      </w:r>
      <w:r w:rsidR="0002026E" w:rsidRPr="00A87CDF">
        <w:rPr>
          <w:rFonts w:ascii="Calibri" w:hAnsi="Calibri" w:cs="Calibri"/>
        </w:rPr>
        <w:t> </w:t>
      </w:r>
      <w:r w:rsidR="00646DDD" w:rsidRPr="00A87CDF">
        <w:rPr>
          <w:rFonts w:ascii="Calibri" w:hAnsi="Calibri" w:cs="Calibri"/>
        </w:rPr>
        <w:t>pierwszego semestru</w:t>
      </w:r>
      <w:r w:rsidRPr="00A87CDF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A87CDF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ostatnia rata zostanie wypłacona studentowi po zakończeniu pobytu</w:t>
      </w:r>
      <w:r w:rsidR="006C0D6C" w:rsidRPr="00A87CDF">
        <w:rPr>
          <w:rFonts w:ascii="Calibri" w:hAnsi="Calibri" w:cs="Calibri"/>
        </w:rPr>
        <w:t xml:space="preserve"> i</w:t>
      </w:r>
      <w:r w:rsidR="001129B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star</w:t>
      </w:r>
      <w:r w:rsidR="001129BD" w:rsidRPr="00A87CDF">
        <w:rPr>
          <w:rFonts w:ascii="Calibri" w:hAnsi="Calibri" w:cs="Calibri"/>
        </w:rPr>
        <w:t xml:space="preserve">czeniu </w:t>
      </w:r>
      <w:r w:rsidR="006C0D6C" w:rsidRPr="00A87CDF">
        <w:rPr>
          <w:rFonts w:ascii="Calibri" w:hAnsi="Calibri" w:cs="Calibri"/>
        </w:rPr>
        <w:t>wszystkich dokumentów niez</w:t>
      </w:r>
      <w:r w:rsidRPr="00A87CDF">
        <w:rPr>
          <w:rFonts w:ascii="Calibri" w:hAnsi="Calibri" w:cs="Calibri"/>
        </w:rPr>
        <w:t>b</w:t>
      </w:r>
      <w:r w:rsidR="001129BD" w:rsidRPr="00A87CDF">
        <w:rPr>
          <w:rFonts w:ascii="Calibri" w:hAnsi="Calibri" w:cs="Calibri"/>
        </w:rPr>
        <w:t>ę</w:t>
      </w:r>
      <w:r w:rsidR="006C0D6C" w:rsidRPr="00A87CDF">
        <w:rPr>
          <w:rFonts w:ascii="Calibri" w:hAnsi="Calibri" w:cs="Calibri"/>
        </w:rPr>
        <w:t>d</w:t>
      </w:r>
      <w:r w:rsidRPr="00A87CDF">
        <w:rPr>
          <w:rFonts w:ascii="Calibri" w:hAnsi="Calibri" w:cs="Calibri"/>
        </w:rPr>
        <w:t>nych do rozliczenia</w:t>
      </w:r>
      <w:r w:rsidR="00095269" w:rsidRPr="00A87CDF">
        <w:rPr>
          <w:rFonts w:ascii="Calibri" w:hAnsi="Calibri" w:cs="Calibri"/>
        </w:rPr>
        <w:t xml:space="preserve"> </w:t>
      </w:r>
      <w:r w:rsidR="001129BD" w:rsidRPr="00A87CDF">
        <w:rPr>
          <w:rFonts w:ascii="Calibri" w:hAnsi="Calibri" w:cs="Calibri"/>
        </w:rPr>
        <w:t xml:space="preserve">oraz </w:t>
      </w:r>
      <w:r w:rsidR="00157B8E" w:rsidRPr="00A87CDF">
        <w:rPr>
          <w:rFonts w:ascii="Calibri" w:hAnsi="Calibri" w:cs="Calibri"/>
        </w:rPr>
        <w:t>wypełnieniu raportu</w:t>
      </w:r>
      <w:r w:rsidR="001129BD" w:rsidRPr="00A87CDF">
        <w:rPr>
          <w:rFonts w:ascii="Calibri" w:hAnsi="Calibri" w:cs="Calibri"/>
        </w:rPr>
        <w:t xml:space="preserve"> on-line</w:t>
      </w:r>
      <w:r w:rsidRPr="00A87CDF">
        <w:rPr>
          <w:rFonts w:ascii="Calibri" w:hAnsi="Calibri" w:cs="Calibri"/>
        </w:rPr>
        <w:t>.</w:t>
      </w:r>
    </w:p>
    <w:p w14:paraId="4879014F" w14:textId="77777777" w:rsidR="00C75FD2" w:rsidRPr="00A87CDF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A87CDF">
        <w:rPr>
          <w:rFonts w:ascii="Calibri" w:hAnsi="Calibri" w:cs="Calibri"/>
        </w:rPr>
        <w:t>ać może wydaniem przez prorekto</w:t>
      </w:r>
      <w:r w:rsidR="0002026E" w:rsidRPr="00A87CDF">
        <w:rPr>
          <w:rFonts w:ascii="Calibri" w:hAnsi="Calibri" w:cs="Calibri"/>
        </w:rPr>
        <w:t>r</w:t>
      </w:r>
      <w:r w:rsidRPr="00A87CDF">
        <w:rPr>
          <w:rFonts w:ascii="Calibri" w:hAnsi="Calibri" w:cs="Calibri"/>
        </w:rPr>
        <w:t xml:space="preserve">a </w:t>
      </w:r>
      <w:r w:rsidR="00BD4AB0" w:rsidRPr="00A87CDF">
        <w:rPr>
          <w:rFonts w:ascii="Calibri" w:hAnsi="Calibri" w:cs="Calibri"/>
        </w:rPr>
        <w:t>ds. nauki i</w:t>
      </w:r>
      <w:r w:rsidR="0002026E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ędzynarodowej</w:t>
      </w:r>
      <w:r w:rsidRPr="00A87CDF">
        <w:rPr>
          <w:rFonts w:ascii="Calibri" w:hAnsi="Calibri" w:cs="Calibri"/>
        </w:rPr>
        <w:t xml:space="preserve"> decyzji o obowiązku zwrotu </w:t>
      </w:r>
      <w:r w:rsidR="00271E6A" w:rsidRPr="00A87CDF">
        <w:rPr>
          <w:rFonts w:ascii="Calibri" w:hAnsi="Calibri" w:cs="Calibri"/>
        </w:rPr>
        <w:t>całości lu</w:t>
      </w:r>
      <w:r w:rsidR="00BD4AB0" w:rsidRPr="00A87CDF">
        <w:rPr>
          <w:rFonts w:ascii="Calibri" w:hAnsi="Calibri" w:cs="Calibri"/>
        </w:rPr>
        <w:t xml:space="preserve">b części </w:t>
      </w:r>
      <w:r w:rsidRPr="00A87CDF">
        <w:rPr>
          <w:rFonts w:ascii="Calibri" w:hAnsi="Calibri" w:cs="Calibri"/>
        </w:rPr>
        <w:t>przyznanego stypendium.</w:t>
      </w:r>
    </w:p>
    <w:p w14:paraId="65341A0D" w14:textId="77777777" w:rsidR="00C75FD2" w:rsidRPr="00A87CDF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5F87F0FD" w:rsidR="007849F5" w:rsidRPr="00A87CDF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407A2F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ma obowiązek roz</w:t>
      </w:r>
      <w:r w:rsidR="00B36468" w:rsidRPr="00A87CDF">
        <w:rPr>
          <w:rFonts w:ascii="Calibri" w:hAnsi="Calibri" w:cs="Calibri"/>
        </w:rPr>
        <w:t xml:space="preserve">liczenia się z wyjazdu w DWM </w:t>
      </w:r>
      <w:r w:rsidR="00407A2F" w:rsidRPr="00A87CDF">
        <w:rPr>
          <w:rFonts w:ascii="Calibri" w:hAnsi="Calibri" w:cs="Calibri"/>
        </w:rPr>
        <w:t>w</w:t>
      </w:r>
      <w:r w:rsidR="00D50539" w:rsidRPr="00A87CDF">
        <w:rPr>
          <w:rFonts w:ascii="Calibri" w:hAnsi="Calibri" w:cs="Calibri"/>
        </w:rPr>
        <w:t> </w:t>
      </w:r>
      <w:r w:rsidR="00407A2F" w:rsidRPr="00A87CDF">
        <w:rPr>
          <w:rFonts w:ascii="Calibri" w:hAnsi="Calibri" w:cs="Calibri"/>
        </w:rPr>
        <w:t xml:space="preserve">ciągu 30 dni od </w:t>
      </w:r>
      <w:r w:rsidRPr="00A87CDF">
        <w:rPr>
          <w:rFonts w:ascii="Calibri" w:hAnsi="Calibri" w:cs="Calibri"/>
        </w:rPr>
        <w:t xml:space="preserve">daty </w:t>
      </w:r>
      <w:r w:rsidR="00407A2F" w:rsidRPr="00A87CDF">
        <w:rPr>
          <w:rFonts w:ascii="Calibri" w:hAnsi="Calibri" w:cs="Calibri"/>
        </w:rPr>
        <w:t xml:space="preserve">zakończenia </w:t>
      </w:r>
      <w:r w:rsidR="006C0D6C" w:rsidRPr="00A87CDF">
        <w:rPr>
          <w:rFonts w:ascii="Calibri" w:hAnsi="Calibri" w:cs="Calibri"/>
        </w:rPr>
        <w:t>mobilności</w:t>
      </w:r>
      <w:r w:rsidR="00407A2F" w:rsidRPr="00A87CDF">
        <w:rPr>
          <w:rFonts w:ascii="Calibri" w:hAnsi="Calibri" w:cs="Calibri"/>
        </w:rPr>
        <w:t xml:space="preserve"> na uczelni </w:t>
      </w:r>
      <w:r w:rsidRPr="00A87CDF">
        <w:rPr>
          <w:rFonts w:ascii="Calibri" w:hAnsi="Calibri" w:cs="Calibri"/>
        </w:rPr>
        <w:t>przyjmującej</w:t>
      </w:r>
      <w:r w:rsidR="007849F5" w:rsidRPr="00A87CDF">
        <w:rPr>
          <w:rFonts w:ascii="Calibri" w:hAnsi="Calibri" w:cs="Calibri"/>
        </w:rPr>
        <w:t xml:space="preserve">. </w:t>
      </w:r>
      <w:r w:rsidR="00407A2F" w:rsidRPr="00A87CDF">
        <w:rPr>
          <w:rFonts w:ascii="Calibri" w:hAnsi="Calibri" w:cs="Calibri"/>
        </w:rPr>
        <w:t>Niedopełnienie</w:t>
      </w:r>
      <w:r w:rsidR="007849F5" w:rsidRPr="00A87CDF">
        <w:rPr>
          <w:rFonts w:ascii="Calibri" w:hAnsi="Calibri" w:cs="Calibri"/>
        </w:rPr>
        <w:t xml:space="preserve"> obowiązku rozliczenia się</w:t>
      </w:r>
      <w:r w:rsidR="00D5437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m</w:t>
      </w:r>
      <w:r w:rsidR="007849F5" w:rsidRPr="00A87CDF">
        <w:rPr>
          <w:rFonts w:ascii="Calibri" w:hAnsi="Calibri" w:cs="Calibri"/>
        </w:rPr>
        <w:t xml:space="preserve">oże skutkować wydaniem przez prorektora </w:t>
      </w:r>
      <w:r w:rsidR="00BD4AB0" w:rsidRPr="00A87CDF">
        <w:rPr>
          <w:rFonts w:ascii="Calibri" w:hAnsi="Calibri" w:cs="Calibri"/>
        </w:rPr>
        <w:t>ds. nauki i</w:t>
      </w:r>
      <w:r w:rsidR="00D54379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</w:t>
      </w:r>
      <w:r w:rsidR="001B125F" w:rsidRPr="00A87CDF">
        <w:rPr>
          <w:rFonts w:ascii="Calibri" w:hAnsi="Calibri" w:cs="Calibri"/>
        </w:rPr>
        <w:t>ę</w:t>
      </w:r>
      <w:r w:rsidR="00BD4AB0" w:rsidRPr="00A87CDF">
        <w:rPr>
          <w:rFonts w:ascii="Calibri" w:hAnsi="Calibri" w:cs="Calibri"/>
        </w:rPr>
        <w:t>dzynarodowej</w:t>
      </w:r>
      <w:r w:rsidR="007849F5" w:rsidRPr="00A87CDF">
        <w:rPr>
          <w:rFonts w:ascii="Calibri" w:hAnsi="Calibri" w:cs="Calibri"/>
        </w:rPr>
        <w:t xml:space="preserve"> decyzji o</w:t>
      </w:r>
      <w:r w:rsidR="00C03389" w:rsidRPr="00A87CDF">
        <w:rPr>
          <w:rFonts w:ascii="Calibri" w:hAnsi="Calibri" w:cs="Calibri"/>
        </w:rPr>
        <w:t> </w:t>
      </w:r>
      <w:r w:rsidR="007849F5" w:rsidRPr="00A87CDF">
        <w:rPr>
          <w:rFonts w:ascii="Calibri" w:hAnsi="Calibri" w:cs="Calibri"/>
        </w:rPr>
        <w:t xml:space="preserve">obowiązku zwrotu przyznanego stypendium. </w:t>
      </w:r>
    </w:p>
    <w:p w14:paraId="759723F7" w14:textId="77777777" w:rsidR="003E7188" w:rsidRPr="00A87CDF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6314CFB7" w:rsidR="003E7188" w:rsidRPr="00A87CDF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Rezygnacja z wyjazdu na studia do uczelni </w:t>
      </w:r>
      <w:r w:rsidR="003D7254" w:rsidRPr="00A87CDF">
        <w:rPr>
          <w:rFonts w:ascii="Calibri" w:hAnsi="Calibri" w:cs="Calibri"/>
        </w:rPr>
        <w:t>przyjmującej</w:t>
      </w:r>
      <w:r w:rsidR="003E7188" w:rsidRPr="00A87CDF">
        <w:rPr>
          <w:rFonts w:ascii="Calibri" w:hAnsi="Calibri" w:cs="Calibri"/>
        </w:rPr>
        <w:t xml:space="preserve"> po podpisaniu umowy i</w:t>
      </w:r>
      <w:r w:rsidR="0002026E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>otrzy</w:t>
      </w:r>
      <w:r w:rsidR="00271E6A" w:rsidRPr="00A87CDF">
        <w:rPr>
          <w:rFonts w:ascii="Calibri" w:hAnsi="Calibri" w:cs="Calibri"/>
        </w:rPr>
        <w:t>maniu pierwszej raty stypendium</w:t>
      </w:r>
      <w:r w:rsidR="003E7188" w:rsidRPr="00A87CDF">
        <w:rPr>
          <w:rFonts w:ascii="Calibri" w:hAnsi="Calibri" w:cs="Calibri"/>
        </w:rPr>
        <w:t xml:space="preserve"> </w:t>
      </w:r>
      <w:r w:rsidR="003D7254" w:rsidRPr="00A87CDF">
        <w:rPr>
          <w:rFonts w:ascii="Calibri" w:hAnsi="Calibri" w:cs="Calibri"/>
        </w:rPr>
        <w:t>musi być niezwłocznie zgłoszona do D</w:t>
      </w:r>
      <w:r w:rsidR="00B36468" w:rsidRPr="00A87CDF">
        <w:rPr>
          <w:rFonts w:ascii="Calibri" w:hAnsi="Calibri" w:cs="Calibri"/>
        </w:rPr>
        <w:t>WM</w:t>
      </w:r>
      <w:r w:rsidR="001602FB" w:rsidRPr="00A87CDF">
        <w:rPr>
          <w:rFonts w:ascii="Calibri" w:hAnsi="Calibri" w:cs="Calibri"/>
        </w:rPr>
        <w:t xml:space="preserve"> i koordynatora wydziałowego Programu Erasmus+ </w:t>
      </w:r>
      <w:r w:rsidR="003D7254" w:rsidRPr="00A87CDF">
        <w:rPr>
          <w:rFonts w:ascii="Calibri" w:hAnsi="Calibri" w:cs="Calibri"/>
        </w:rPr>
        <w:t xml:space="preserve">i </w:t>
      </w:r>
      <w:r w:rsidR="003E7188" w:rsidRPr="00A87CDF">
        <w:rPr>
          <w:rFonts w:ascii="Calibri" w:hAnsi="Calibri" w:cs="Calibri"/>
        </w:rPr>
        <w:t>wiąże</w:t>
      </w:r>
      <w:r w:rsidR="00153FFA" w:rsidRPr="00A87CDF">
        <w:rPr>
          <w:rFonts w:ascii="Calibri" w:hAnsi="Calibri" w:cs="Calibri"/>
        </w:rPr>
        <w:t xml:space="preserve"> </w:t>
      </w:r>
      <w:r w:rsidR="003E7188" w:rsidRPr="00A87CDF">
        <w:rPr>
          <w:rFonts w:ascii="Calibri" w:hAnsi="Calibri" w:cs="Calibri"/>
        </w:rPr>
        <w:t>się z</w:t>
      </w:r>
      <w:r w:rsidR="00C03389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 xml:space="preserve">obowiązkiem zwrotu </w:t>
      </w:r>
      <w:r w:rsidR="003D7254" w:rsidRPr="00A87CDF">
        <w:rPr>
          <w:rFonts w:ascii="Calibri" w:hAnsi="Calibri" w:cs="Calibri"/>
        </w:rPr>
        <w:t xml:space="preserve">przez studenta </w:t>
      </w:r>
      <w:r w:rsidR="003E7188" w:rsidRPr="00A87CDF">
        <w:rPr>
          <w:rFonts w:ascii="Calibri" w:hAnsi="Calibri" w:cs="Calibri"/>
        </w:rPr>
        <w:t>otrzymanego</w:t>
      </w:r>
      <w:r w:rsidR="00637189" w:rsidRPr="00A87CDF">
        <w:rPr>
          <w:rFonts w:ascii="Calibri" w:hAnsi="Calibri" w:cs="Calibri"/>
        </w:rPr>
        <w:t xml:space="preserve"> stypen</w:t>
      </w:r>
      <w:r w:rsidR="00794551" w:rsidRPr="00A87CDF">
        <w:rPr>
          <w:rFonts w:ascii="Calibri" w:hAnsi="Calibri" w:cs="Calibri"/>
        </w:rPr>
        <w:t>d</w:t>
      </w:r>
      <w:r w:rsidR="003D7254" w:rsidRPr="00A87CDF">
        <w:rPr>
          <w:rFonts w:ascii="Calibri" w:hAnsi="Calibri" w:cs="Calibri"/>
        </w:rPr>
        <w:t>ium</w:t>
      </w:r>
      <w:r w:rsidR="003E7188" w:rsidRPr="00A87CDF">
        <w:rPr>
          <w:rFonts w:ascii="Calibri" w:hAnsi="Calibri" w:cs="Calibri"/>
        </w:rPr>
        <w:t>.</w:t>
      </w:r>
    </w:p>
    <w:p w14:paraId="6A72610F" w14:textId="77777777" w:rsidR="007849F5" w:rsidRPr="00A87CDF" w:rsidRDefault="007849F5" w:rsidP="007849F5">
      <w:pPr>
        <w:jc w:val="both"/>
        <w:rPr>
          <w:rFonts w:ascii="Calibri" w:hAnsi="Calibri" w:cs="Calibri"/>
        </w:rPr>
      </w:pPr>
    </w:p>
    <w:p w14:paraId="41025B02" w14:textId="40341A54" w:rsidR="00214A16" w:rsidRPr="00A87CDF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Ewentualne środki</w:t>
      </w:r>
      <w:r w:rsidR="00476AC2" w:rsidRPr="00A87CDF">
        <w:rPr>
          <w:rFonts w:ascii="Calibri" w:hAnsi="Calibri" w:cs="Calibri"/>
        </w:rPr>
        <w:t xml:space="preserve"> zwalniane w wyniku rezygnacji studentów z wyjazdów lub </w:t>
      </w:r>
      <w:r w:rsidR="00334389" w:rsidRPr="00A87CDF">
        <w:rPr>
          <w:rFonts w:ascii="Calibri" w:hAnsi="Calibri" w:cs="Calibri"/>
        </w:rPr>
        <w:t>powstałe w</w:t>
      </w:r>
      <w:r w:rsidR="0002026E" w:rsidRPr="00A87CDF">
        <w:rPr>
          <w:rFonts w:ascii="Calibri" w:hAnsi="Calibri" w:cs="Calibri"/>
        </w:rPr>
        <w:t> </w:t>
      </w:r>
      <w:r w:rsidR="00334389" w:rsidRPr="00A87CDF">
        <w:rPr>
          <w:rFonts w:ascii="Calibri" w:hAnsi="Calibri" w:cs="Calibri"/>
        </w:rPr>
        <w:t xml:space="preserve">wyniku </w:t>
      </w:r>
      <w:r w:rsidR="00476AC2" w:rsidRPr="00A87CDF">
        <w:rPr>
          <w:rFonts w:ascii="Calibri" w:hAnsi="Calibri" w:cs="Calibri"/>
        </w:rPr>
        <w:t>uzyskania dodatkowy</w:t>
      </w:r>
      <w:r w:rsidR="000F5E35" w:rsidRPr="00A87CDF">
        <w:rPr>
          <w:rFonts w:ascii="Calibri" w:hAnsi="Calibri" w:cs="Calibri"/>
        </w:rPr>
        <w:t>ch środków z Narodowej Agencji</w:t>
      </w:r>
      <w:r w:rsidR="005A1147" w:rsidRPr="00A87CDF">
        <w:rPr>
          <w:rFonts w:ascii="Calibri" w:hAnsi="Calibri" w:cs="Calibri"/>
        </w:rPr>
        <w:t xml:space="preserve"> Programu Erasmus+</w:t>
      </w:r>
      <w:r w:rsidR="004B7BBF" w:rsidRPr="00A87CDF">
        <w:rPr>
          <w:rFonts w:ascii="Calibri" w:hAnsi="Calibri" w:cs="Calibri"/>
        </w:rPr>
        <w:t>,</w:t>
      </w:r>
      <w:r w:rsidR="00972BA6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zostaną wykorzystane </w:t>
      </w:r>
      <w:r w:rsidR="000F5E35" w:rsidRPr="00A87CDF">
        <w:rPr>
          <w:rFonts w:ascii="Calibri" w:hAnsi="Calibri" w:cs="Calibri"/>
        </w:rPr>
        <w:t>kole</w:t>
      </w:r>
      <w:r w:rsidR="004B7BBF" w:rsidRPr="00A87CDF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yjazdów </w:t>
      </w:r>
      <w:r w:rsidR="005A1147" w:rsidRPr="00A87CDF">
        <w:rPr>
          <w:rFonts w:ascii="Calibri" w:hAnsi="Calibri" w:cs="Calibri"/>
        </w:rPr>
        <w:t>studentów, którzy znajdują się na liście rezerwowej</w:t>
      </w:r>
      <w:r w:rsidRPr="00A87CDF">
        <w:rPr>
          <w:rFonts w:ascii="Calibri" w:hAnsi="Calibri" w:cs="Calibri"/>
        </w:rPr>
        <w:t>,</w:t>
      </w:r>
    </w:p>
    <w:p w14:paraId="10E8FE17" w14:textId="77777777" w:rsidR="00DC2D10" w:rsidRPr="00A87CDF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</w:t>
      </w:r>
      <w:r w:rsidR="005A1147" w:rsidRPr="00A87CDF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A87CDF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A87CDF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na praktyki</w:t>
      </w:r>
      <w:r w:rsidR="005A1147" w:rsidRPr="00A87CDF">
        <w:rPr>
          <w:rFonts w:ascii="Calibri" w:hAnsi="Calibri" w:cs="Calibri"/>
        </w:rPr>
        <w:t>, w przypadku b</w:t>
      </w:r>
      <w:r w:rsidRPr="00A87CDF">
        <w:rPr>
          <w:rFonts w:ascii="Calibri" w:hAnsi="Calibri" w:cs="Calibri"/>
        </w:rPr>
        <w:t>raku środków na wyjazdy typu SM</w:t>
      </w:r>
      <w:r w:rsidR="0002026E" w:rsidRPr="00A87CDF">
        <w:rPr>
          <w:rFonts w:ascii="Calibri" w:hAnsi="Calibri" w:cs="Calibri"/>
        </w:rPr>
        <w:t>T</w:t>
      </w:r>
      <w:r w:rsidR="005A1147" w:rsidRPr="00A87CDF">
        <w:rPr>
          <w:rFonts w:ascii="Calibri" w:hAnsi="Calibri" w:cs="Calibri"/>
        </w:rPr>
        <w:t xml:space="preserve"> i</w:t>
      </w:r>
      <w:r w:rsidR="0002026E" w:rsidRPr="00A87CDF">
        <w:rPr>
          <w:rFonts w:ascii="Calibri" w:hAnsi="Calibri" w:cs="Calibri"/>
        </w:rPr>
        <w:t> </w:t>
      </w:r>
      <w:r w:rsidR="005A1147" w:rsidRPr="00A87CDF">
        <w:rPr>
          <w:rFonts w:ascii="Calibri" w:hAnsi="Calibri" w:cs="Calibri"/>
        </w:rPr>
        <w:t>braku zgłoszeń na wyjazdy typu S</w:t>
      </w:r>
      <w:r w:rsidRPr="00A87CDF">
        <w:rPr>
          <w:rFonts w:ascii="Calibri" w:hAnsi="Calibri" w:cs="Calibri"/>
        </w:rPr>
        <w:t>MS</w:t>
      </w:r>
      <w:r w:rsidR="005A1147" w:rsidRPr="00A87CDF">
        <w:rPr>
          <w:rFonts w:ascii="Calibri" w:hAnsi="Calibri" w:cs="Calibri"/>
        </w:rPr>
        <w:t>.</w:t>
      </w:r>
    </w:p>
    <w:p w14:paraId="01B6DF35" w14:textId="77777777" w:rsidR="004B7BBF" w:rsidRPr="00A87CDF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A87CDF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Stypendium jest przeznaczone na pokrycie dodatkowych kosztów </w:t>
      </w:r>
      <w:r w:rsidR="00D50539" w:rsidRPr="00A87CDF">
        <w:rPr>
          <w:rFonts w:ascii="Calibri" w:hAnsi="Calibri" w:cs="Calibri"/>
        </w:rPr>
        <w:t xml:space="preserve">związanych z wyjazdem i pobytem </w:t>
      </w:r>
      <w:r w:rsidR="003D7254" w:rsidRPr="00A87CDF">
        <w:rPr>
          <w:rFonts w:ascii="Calibri" w:hAnsi="Calibri" w:cs="Calibri"/>
        </w:rPr>
        <w:t xml:space="preserve">uczestnika </w:t>
      </w:r>
      <w:r w:rsidRPr="00A87CDF">
        <w:rPr>
          <w:rFonts w:ascii="Calibri" w:hAnsi="Calibri" w:cs="Calibri"/>
        </w:rPr>
        <w:t xml:space="preserve">w </w:t>
      </w:r>
      <w:r w:rsidR="00A86303" w:rsidRPr="00A87CDF">
        <w:rPr>
          <w:rFonts w:ascii="Calibri" w:hAnsi="Calibri" w:cs="Calibri"/>
        </w:rPr>
        <w:t xml:space="preserve">kraju </w:t>
      </w:r>
      <w:r w:rsidRPr="00A87CDF">
        <w:rPr>
          <w:rFonts w:ascii="Calibri" w:hAnsi="Calibri" w:cs="Calibri"/>
        </w:rPr>
        <w:t>instytucji przyjmującej, nie pokrywa pełnych kosztów związanych z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podróżą i pobytem w</w:t>
      </w:r>
      <w:r w:rsidR="00A86303" w:rsidRPr="00A87CDF">
        <w:rPr>
          <w:rFonts w:ascii="Calibri" w:hAnsi="Calibri" w:cs="Calibri"/>
        </w:rPr>
        <w:t xml:space="preserve"> kraju</w:t>
      </w:r>
      <w:r w:rsidRPr="00A87CDF">
        <w:rPr>
          <w:rFonts w:ascii="Calibri" w:hAnsi="Calibri" w:cs="Calibri"/>
        </w:rPr>
        <w:t xml:space="preserve"> instytucji przyjmującej.</w:t>
      </w:r>
      <w:r w:rsidR="00095269" w:rsidRPr="00A87CDF">
        <w:rPr>
          <w:rFonts w:ascii="Calibri" w:hAnsi="Calibri" w:cs="Calibri"/>
        </w:rPr>
        <w:t xml:space="preserve"> </w:t>
      </w:r>
    </w:p>
    <w:p w14:paraId="3DE8063B" w14:textId="77777777" w:rsidR="00E93A65" w:rsidRPr="00A87CDF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18BD9E75" w:rsidR="00C10FB6" w:rsidRPr="00A87CDF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Uczestnik jest zobowiązany do posiadania dokumentu uprawniającego do korzystania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opieki zdrowotnej na terytorium Unii Europejskiej i państw uczestniczących w programie Erasmus+, a także ubezpieczenia obejmującego koszty leczenia, </w:t>
      </w:r>
      <w:r w:rsidR="00A824D2" w:rsidRPr="00A87CDF">
        <w:rPr>
          <w:rFonts w:ascii="Calibri" w:hAnsi="Calibri" w:cs="Calibri"/>
        </w:rPr>
        <w:t>OC, NNW</w:t>
      </w:r>
      <w:r w:rsidRPr="00A87CDF">
        <w:rPr>
          <w:rFonts w:ascii="Calibri" w:hAnsi="Calibri" w:cs="Calibri"/>
        </w:rPr>
        <w:t xml:space="preserve">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działu</w:t>
      </w:r>
      <w:r w:rsidR="008D57CC" w:rsidRPr="00A87CDF">
        <w:rPr>
          <w:rFonts w:ascii="Calibri" w:hAnsi="Calibri" w:cs="Calibri"/>
        </w:rPr>
        <w:t>.</w:t>
      </w:r>
      <w:r w:rsidRPr="00A87CDF">
        <w:rPr>
          <w:rFonts w:ascii="Calibri" w:hAnsi="Calibri" w:cs="Calibri"/>
        </w:rPr>
        <w:t xml:space="preserve"> </w:t>
      </w:r>
    </w:p>
    <w:p w14:paraId="09864CE0" w14:textId="77777777" w:rsidR="00B93169" w:rsidRPr="00A87CDF" w:rsidRDefault="00B93169" w:rsidP="00D54379">
      <w:pPr>
        <w:ind w:left="284"/>
        <w:jc w:val="both"/>
        <w:rPr>
          <w:rFonts w:ascii="Calibri" w:hAnsi="Calibri" w:cs="Calibri"/>
        </w:rPr>
      </w:pPr>
    </w:p>
    <w:p w14:paraId="003FE979" w14:textId="77777777" w:rsidR="002F26A6" w:rsidRPr="00A87CDF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przysługuje</w:t>
      </w:r>
      <w:r w:rsidR="002F26A6" w:rsidRPr="00A87CDF">
        <w:rPr>
          <w:rFonts w:ascii="Calibri" w:hAnsi="Calibri" w:cs="Calibri"/>
        </w:rPr>
        <w:t xml:space="preserve"> studentowi </w:t>
      </w:r>
      <w:r w:rsidRPr="00A87CDF">
        <w:rPr>
          <w:rFonts w:ascii="Calibri" w:hAnsi="Calibri" w:cs="Calibri"/>
        </w:rPr>
        <w:t>wyłącznie na</w:t>
      </w:r>
      <w:r w:rsidR="002F26A6" w:rsidRPr="00A87CDF">
        <w:rPr>
          <w:rFonts w:ascii="Calibri" w:hAnsi="Calibri" w:cs="Calibri"/>
        </w:rPr>
        <w:t xml:space="preserve"> czas rzeczywistego pobytu za granicą.</w:t>
      </w:r>
    </w:p>
    <w:p w14:paraId="19AFB138" w14:textId="0979591B" w:rsidR="00BE5757" w:rsidRPr="00A87CDF" w:rsidRDefault="006962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otrzymuje ryczałt na koszty podróży, z zastosowaniem stawek jednostkowych ustalonych przez Komisję Europejską, uzależnionych od kalkulatora odległości (dostępnego na stronach Komisji Europejskiej dotyczących Programu Erasmus+) oraz zgodnie z zasadami określonymi w „Przewodniku po programie Erasmus+”.</w:t>
      </w:r>
      <w:r w:rsidR="001602FB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zień podróży nie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oże być jednocześnie dniem realizowanej mobilności w instytucji przyjmującej. </w:t>
      </w:r>
    </w:p>
    <w:p w14:paraId="3C3D7AAD" w14:textId="6DF5E02E" w:rsidR="00B12F65" w:rsidRPr="00A87CDF" w:rsidRDefault="00B12F6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 przypadku podróży z wykorzystaniem ekologicznych środków transportu (pociąg, autobus, samochód współdzielony) ryczałt na koszty podróży jest zwiększony. 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B12F65" w:rsidRPr="00A87CDF" w14:paraId="23B33D23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A8DFB03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lastRenderedPageBreak/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3E37389" w14:textId="77777777" w:rsidR="00B12F65" w:rsidRPr="00A87CDF" w:rsidRDefault="00B12F65" w:rsidP="00C97D3F">
            <w:pPr>
              <w:spacing w:before="240"/>
              <w:ind w:left="15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z wykorzystaniem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D4399D" w14:textId="77777777" w:rsidR="00B12F65" w:rsidRPr="00A87CDF" w:rsidRDefault="00B12F65" w:rsidP="00C97D3F">
            <w:pPr>
              <w:spacing w:before="240"/>
              <w:ind w:left="15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bez wykorzystania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</w:tr>
      <w:tr w:rsidR="00B12F65" w:rsidRPr="00A87CDF" w14:paraId="13DB7035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405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AB85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6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E3D1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 EUR na uczestnika</w:t>
            </w:r>
          </w:p>
        </w:tc>
      </w:tr>
      <w:tr w:rsidR="00B12F65" w:rsidRPr="00A87CDF" w14:paraId="66D768A7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C5F98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C28D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1CD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11 EUR na uczestnika</w:t>
            </w:r>
          </w:p>
        </w:tc>
      </w:tr>
      <w:tr w:rsidR="00B12F65" w:rsidRPr="00A87CDF" w14:paraId="5CA617DF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B4F1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7F6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417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7EC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09 EUR na uczestnika</w:t>
            </w:r>
          </w:p>
        </w:tc>
      </w:tr>
      <w:tr w:rsidR="00B12F65" w:rsidRPr="00A87CDF" w14:paraId="1F59F68C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B5F4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39B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06D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95 EUR na uczestnika</w:t>
            </w:r>
          </w:p>
        </w:tc>
      </w:tr>
      <w:tr w:rsidR="00B12F65" w:rsidRPr="00A87CDF" w14:paraId="614E1782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1D6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9736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7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097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80 EUR na uczestnika</w:t>
            </w:r>
          </w:p>
        </w:tc>
      </w:tr>
      <w:tr w:rsidR="00B12F65" w:rsidRPr="00A87CDF" w14:paraId="6899BD00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8CB0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1F4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73FD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</w:tr>
      <w:tr w:rsidR="00B12F65" w:rsidRPr="00A87CDF" w14:paraId="788AC16E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4A049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F0F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991C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</w:tr>
    </w:tbl>
    <w:p w14:paraId="6CEC2EC3" w14:textId="77777777" w:rsidR="00C97D3F" w:rsidRPr="00A87CDF" w:rsidRDefault="00C97D3F" w:rsidP="00C97D3F">
      <w:pPr>
        <w:ind w:left="284"/>
        <w:jc w:val="both"/>
        <w:rPr>
          <w:rFonts w:ascii="Calibri" w:hAnsi="Calibri" w:cs="Calibri"/>
        </w:rPr>
      </w:pPr>
    </w:p>
    <w:p w14:paraId="388C9A7B" w14:textId="2F5C07B1" w:rsidR="00B12F65" w:rsidRPr="00D42792" w:rsidRDefault="00B12F65" w:rsidP="00B12F65">
      <w:pPr>
        <w:spacing w:after="240"/>
        <w:ind w:left="284"/>
        <w:jc w:val="both"/>
        <w:rPr>
          <w:rFonts w:ascii="Calibri" w:hAnsi="Calibri" w:cs="Calibri"/>
        </w:rPr>
      </w:pPr>
      <w:r w:rsidRPr="00D42792">
        <w:rPr>
          <w:rFonts w:ascii="Calibri" w:hAnsi="Calibri" w:cs="Calibri"/>
        </w:rPr>
        <w:t>„Odległość” stanowi odległość między miejscem</w:t>
      </w:r>
      <w:r w:rsidR="00DD7F6A">
        <w:rPr>
          <w:rFonts w:ascii="Calibri" w:hAnsi="Calibri" w:cs="Calibri"/>
        </w:rPr>
        <w:t>, w którym znajduje się siedziba uczelni wysyłającej</w:t>
      </w:r>
      <w:r w:rsidRPr="00D42792">
        <w:rPr>
          <w:rFonts w:ascii="Calibri" w:hAnsi="Calibri" w:cs="Calibri"/>
        </w:rPr>
        <w:t xml:space="preserve">, a miejscem </w:t>
      </w:r>
      <w:r w:rsidR="008D57CC" w:rsidRPr="00D42792">
        <w:rPr>
          <w:rFonts w:ascii="Calibri" w:hAnsi="Calibri" w:cs="Calibri"/>
        </w:rPr>
        <w:t>realizacji mobilności</w:t>
      </w:r>
      <w:r w:rsidRPr="00D42792">
        <w:rPr>
          <w:rFonts w:ascii="Calibri" w:hAnsi="Calibri" w:cs="Calibri"/>
        </w:rPr>
        <w:t>, zaś „wysokość stawki” obejmuje wkład w koszty podróży do miejsca działania i z powrotem.</w:t>
      </w:r>
      <w:r w:rsidR="00C97D3F" w:rsidRPr="00D42792">
        <w:rPr>
          <w:rFonts w:ascii="Calibri" w:hAnsi="Calibri" w:cs="Calibri"/>
        </w:rPr>
        <w:t xml:space="preserve"> W przypadku podróży na dystansie do 499 km uczestnicy powinni korzystać z</w:t>
      </w:r>
      <w:r w:rsidR="00153FFA" w:rsidRPr="00D42792">
        <w:rPr>
          <w:rFonts w:ascii="Calibri" w:hAnsi="Calibri" w:cs="Calibri"/>
        </w:rPr>
        <w:t> </w:t>
      </w:r>
      <w:r w:rsidR="00C97D3F" w:rsidRPr="00D42792">
        <w:rPr>
          <w:rFonts w:ascii="Calibri" w:hAnsi="Calibri" w:cs="Calibri"/>
        </w:rPr>
        <w:t>niskoemisyjnych środków transportu.</w:t>
      </w:r>
    </w:p>
    <w:p w14:paraId="2EEC6DFF" w14:textId="73EEFD39" w:rsidR="004457D3" w:rsidRPr="00A87CDF" w:rsidRDefault="00CC021A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C85FA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celu </w:t>
      </w:r>
      <w:r w:rsidR="004457D3" w:rsidRPr="00A87CDF">
        <w:rPr>
          <w:rFonts w:ascii="Calibri" w:hAnsi="Calibri" w:cs="Calibri"/>
        </w:rPr>
        <w:t xml:space="preserve">uzyskania </w:t>
      </w:r>
      <w:r w:rsidR="00B12F65" w:rsidRPr="00A87CDF">
        <w:rPr>
          <w:rFonts w:ascii="Calibri" w:hAnsi="Calibri" w:cs="Calibri"/>
        </w:rPr>
        <w:t xml:space="preserve">zwiększonego </w:t>
      </w:r>
      <w:r w:rsidR="004457D3" w:rsidRPr="00A87CDF">
        <w:rPr>
          <w:rFonts w:ascii="Calibri" w:hAnsi="Calibri" w:cs="Calibri"/>
        </w:rPr>
        <w:t xml:space="preserve">ryczałtu uczestnik składa </w:t>
      </w:r>
      <w:r w:rsidRPr="00A87CDF">
        <w:rPr>
          <w:rFonts w:ascii="Calibri" w:hAnsi="Calibri" w:cs="Calibri"/>
        </w:rPr>
        <w:t xml:space="preserve">pisemną </w:t>
      </w:r>
      <w:r w:rsidR="00EE4887" w:rsidRPr="00A87CDF">
        <w:rPr>
          <w:rFonts w:ascii="Calibri" w:hAnsi="Calibri" w:cs="Calibri"/>
        </w:rPr>
        <w:t>deklarację</w:t>
      </w:r>
      <w:r w:rsidR="004457D3" w:rsidRPr="00A87CDF">
        <w:rPr>
          <w:rFonts w:ascii="Calibri" w:hAnsi="Calibri" w:cs="Calibri"/>
        </w:rPr>
        <w:t xml:space="preserve"> odbyci</w:t>
      </w:r>
      <w:r w:rsidR="00EE4887" w:rsidRPr="00A87CDF">
        <w:rPr>
          <w:rFonts w:ascii="Calibri" w:hAnsi="Calibri" w:cs="Calibri"/>
        </w:rPr>
        <w:t>a</w:t>
      </w:r>
      <w:r w:rsidR="004457D3" w:rsidRPr="00A87CDF">
        <w:rPr>
          <w:rFonts w:ascii="Calibri" w:hAnsi="Calibri" w:cs="Calibri"/>
        </w:rPr>
        <w:t xml:space="preserve"> podróży z</w:t>
      </w:r>
      <w:r w:rsidR="00C85FAD" w:rsidRPr="00A87CDF">
        <w:rPr>
          <w:rFonts w:ascii="Calibri" w:hAnsi="Calibri" w:cs="Calibri"/>
        </w:rPr>
        <w:t> </w:t>
      </w:r>
      <w:r w:rsidR="004457D3" w:rsidRPr="00A87CDF">
        <w:rPr>
          <w:rFonts w:ascii="Calibri" w:hAnsi="Calibri" w:cs="Calibri"/>
        </w:rPr>
        <w:t>wykorzystaniem niskoemisyjnych środków transportu</w:t>
      </w:r>
      <w:r w:rsidR="00EE4887" w:rsidRPr="00A87CDF">
        <w:rPr>
          <w:rFonts w:ascii="Calibri" w:hAnsi="Calibri" w:cs="Calibri"/>
        </w:rPr>
        <w:t xml:space="preserve"> przed podpisaniem umowy (w</w:t>
      </w:r>
      <w:r w:rsidR="00C85FAD" w:rsidRPr="00A87CDF">
        <w:rPr>
          <w:rFonts w:ascii="Calibri" w:hAnsi="Calibri" w:cs="Calibri"/>
        </w:rPr>
        <w:t> </w:t>
      </w:r>
      <w:r w:rsidR="00EE4887" w:rsidRPr="00A87CDF">
        <w:rPr>
          <w:rFonts w:ascii="Calibri" w:hAnsi="Calibri" w:cs="Calibri"/>
        </w:rPr>
        <w:t>uzasadnionych przypadkach możliwe jest złożenie</w:t>
      </w:r>
      <w:r w:rsidRPr="00A87CDF">
        <w:rPr>
          <w:rFonts w:ascii="Calibri" w:hAnsi="Calibri" w:cs="Calibri"/>
        </w:rPr>
        <w:t xml:space="preserve"> </w:t>
      </w:r>
      <w:r w:rsidR="00EE4887" w:rsidRPr="00A87CDF">
        <w:rPr>
          <w:rFonts w:ascii="Calibri" w:hAnsi="Calibri" w:cs="Calibri"/>
        </w:rPr>
        <w:t>deklaracji w trakcie pobytu). Następnie</w:t>
      </w:r>
      <w:r w:rsidR="004457D3" w:rsidRPr="00A87CDF">
        <w:rPr>
          <w:rFonts w:ascii="Calibri" w:hAnsi="Calibri" w:cs="Calibri"/>
        </w:rPr>
        <w:t>,</w:t>
      </w:r>
      <w:r w:rsidR="00EE4887" w:rsidRPr="00A87CDF">
        <w:rPr>
          <w:rFonts w:ascii="Calibri" w:hAnsi="Calibri" w:cs="Calibri"/>
        </w:rPr>
        <w:t xml:space="preserve"> najpóźniej na etapie rozliczenia mobilności</w:t>
      </w:r>
      <w:r w:rsidR="00831E09" w:rsidRPr="00A87CDF">
        <w:rPr>
          <w:rFonts w:ascii="Calibri" w:hAnsi="Calibri" w:cs="Calibri"/>
        </w:rPr>
        <w:t xml:space="preserve">, uczestnik musi przedstawić </w:t>
      </w:r>
      <w:r w:rsidRPr="00A87CDF">
        <w:rPr>
          <w:rFonts w:ascii="Calibri" w:hAnsi="Calibri" w:cs="Calibri"/>
        </w:rPr>
        <w:t xml:space="preserve">pisemne </w:t>
      </w:r>
      <w:r w:rsidR="00D50539" w:rsidRPr="00A87CDF">
        <w:rPr>
          <w:rFonts w:ascii="Calibri" w:hAnsi="Calibri" w:cs="Calibri"/>
        </w:rPr>
        <w:t xml:space="preserve">oświadczenie oraz </w:t>
      </w:r>
      <w:r w:rsidR="00831E09" w:rsidRPr="00A87CDF">
        <w:rPr>
          <w:rFonts w:ascii="Calibri" w:hAnsi="Calibri" w:cs="Calibri"/>
        </w:rPr>
        <w:t>załączyć</w:t>
      </w:r>
      <w:r w:rsidR="004457D3" w:rsidRPr="00A87CDF">
        <w:rPr>
          <w:rFonts w:ascii="Calibri" w:hAnsi="Calibri" w:cs="Calibri"/>
        </w:rPr>
        <w:t xml:space="preserve"> bilety </w:t>
      </w:r>
      <w:r w:rsidR="00831E09" w:rsidRPr="00A87CDF">
        <w:rPr>
          <w:rFonts w:ascii="Calibri" w:hAnsi="Calibri" w:cs="Calibri"/>
        </w:rPr>
        <w:t>(</w:t>
      </w:r>
      <w:r w:rsidR="004457D3" w:rsidRPr="00A87CDF">
        <w:rPr>
          <w:rFonts w:ascii="Calibri" w:hAnsi="Calibri" w:cs="Calibri"/>
        </w:rPr>
        <w:t>w przypadku podróży</w:t>
      </w:r>
      <w:r w:rsidR="00D50539" w:rsidRPr="00A87CDF">
        <w:rPr>
          <w:rFonts w:ascii="Calibri" w:hAnsi="Calibri" w:cs="Calibri"/>
        </w:rPr>
        <w:t xml:space="preserve"> pociągiem lub</w:t>
      </w:r>
      <w:r w:rsidR="00C03389" w:rsidRPr="00A87CDF">
        <w:rPr>
          <w:rFonts w:ascii="Calibri" w:hAnsi="Calibri" w:cs="Calibri"/>
        </w:rPr>
        <w:t> </w:t>
      </w:r>
      <w:r w:rsidR="00D50539" w:rsidRPr="00A87CDF">
        <w:rPr>
          <w:rFonts w:ascii="Calibri" w:hAnsi="Calibri" w:cs="Calibri"/>
        </w:rPr>
        <w:t>autobusem</w:t>
      </w:r>
      <w:r w:rsidR="00831E09" w:rsidRPr="00A87CDF">
        <w:rPr>
          <w:rFonts w:ascii="Calibri" w:hAnsi="Calibri" w:cs="Calibri"/>
        </w:rPr>
        <w:t>) w celu rozliczenia przyznanego ryczałtu</w:t>
      </w:r>
      <w:r w:rsidR="004457D3" w:rsidRPr="00A87CDF">
        <w:rPr>
          <w:rFonts w:ascii="Calibri" w:hAnsi="Calibri" w:cs="Calibri"/>
        </w:rPr>
        <w:t>.</w:t>
      </w:r>
    </w:p>
    <w:p w14:paraId="32755BEF" w14:textId="49A33865" w:rsidR="008D48A5" w:rsidRPr="00A87CDF" w:rsidRDefault="008D48A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 w:themeColor="text1"/>
        </w:rPr>
      </w:pPr>
      <w:r w:rsidRPr="00A87CDF">
        <w:rPr>
          <w:rFonts w:ascii="Calibri" w:hAnsi="Calibri" w:cs="Calibri"/>
          <w:color w:val="000000" w:themeColor="text1"/>
        </w:rPr>
        <w:t>Dodatkowo uczestnik otrzyma stypendium na koszty utrzymania w trakcie podróży.</w:t>
      </w:r>
      <w:r w:rsidR="00647D26" w:rsidRPr="00A87CDF">
        <w:rPr>
          <w:rFonts w:ascii="Calibri" w:hAnsi="Calibri" w:cs="Calibri"/>
          <w:color w:val="000000" w:themeColor="text1"/>
        </w:rPr>
        <w:t xml:space="preserve"> Wysokość </w:t>
      </w:r>
      <w:r w:rsidR="00F15C77" w:rsidRPr="00A87CDF">
        <w:rPr>
          <w:rFonts w:ascii="Calibri" w:hAnsi="Calibri" w:cs="Calibri"/>
          <w:color w:val="000000" w:themeColor="text1"/>
        </w:rPr>
        <w:t xml:space="preserve">dziennego </w:t>
      </w:r>
      <w:r w:rsidR="00647D26" w:rsidRPr="00A87CDF">
        <w:rPr>
          <w:rFonts w:ascii="Calibri" w:hAnsi="Calibri" w:cs="Calibri"/>
          <w:color w:val="000000" w:themeColor="text1"/>
        </w:rPr>
        <w:t xml:space="preserve">stypendium na </w:t>
      </w:r>
      <w:r w:rsidR="00F15C77" w:rsidRPr="00A87CDF">
        <w:rPr>
          <w:rFonts w:ascii="Calibri" w:hAnsi="Calibri" w:cs="Calibri"/>
          <w:color w:val="000000" w:themeColor="text1"/>
        </w:rPr>
        <w:t>koszty</w:t>
      </w:r>
      <w:r w:rsidR="00647D26" w:rsidRPr="00A87CDF">
        <w:rPr>
          <w:rFonts w:ascii="Calibri" w:hAnsi="Calibri" w:cs="Calibri"/>
          <w:color w:val="000000" w:themeColor="text1"/>
        </w:rPr>
        <w:t xml:space="preserve"> utrzymania w trakcie podróży jest taka sama jak </w:t>
      </w:r>
      <w:r w:rsidR="00F15C77" w:rsidRPr="00A87CDF">
        <w:rPr>
          <w:rFonts w:ascii="Calibri" w:hAnsi="Calibri" w:cs="Calibri"/>
          <w:color w:val="000000" w:themeColor="text1"/>
        </w:rPr>
        <w:t>stawka dzienna na koszty utrzymania w trakcie pobytu.</w:t>
      </w:r>
    </w:p>
    <w:p w14:paraId="3F449B77" w14:textId="77777777" w:rsidR="00D661D6" w:rsidRPr="00A87CDF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A87CDF">
        <w:rPr>
          <w:rFonts w:ascii="Calibri" w:hAnsi="Calibri" w:cs="Calibri"/>
        </w:rPr>
        <w:t xml:space="preserve">miesięcznej stawki </w:t>
      </w:r>
      <w:r w:rsidRPr="00A87CDF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A87CDF">
        <w:rPr>
          <w:rFonts w:ascii="Calibri" w:hAnsi="Calibri" w:cs="Calibri"/>
        </w:rPr>
        <w:t xml:space="preserve"> </w:t>
      </w:r>
    </w:p>
    <w:p w14:paraId="460D0590" w14:textId="511ECD89" w:rsidR="00C61508" w:rsidRPr="00A87CDF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ursy językowe, organizowane przez uczelnie partnerskie, mogą być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ecyzją </w:t>
      </w:r>
      <w:r w:rsidR="008D57CC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8D57CC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>czelnianego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ofinansowane ze środków </w:t>
      </w:r>
      <w:r w:rsidR="008332C2" w:rsidRPr="00A87CDF">
        <w:rPr>
          <w:rFonts w:ascii="Calibri" w:hAnsi="Calibri" w:cs="Calibri"/>
        </w:rPr>
        <w:t xml:space="preserve">Programu </w:t>
      </w:r>
      <w:r w:rsidRPr="00A87CDF">
        <w:rPr>
          <w:rFonts w:ascii="Calibri" w:hAnsi="Calibri" w:cs="Calibri"/>
        </w:rPr>
        <w:t>Erasmus+ OS, na podstawie podania złożonego</w:t>
      </w:r>
      <w:r w:rsidR="00991476" w:rsidRPr="00A87CDF">
        <w:rPr>
          <w:rFonts w:ascii="Calibri" w:hAnsi="Calibri" w:cs="Calibri"/>
        </w:rPr>
        <w:t xml:space="preserve"> przez uczestnika</w:t>
      </w:r>
      <w:r w:rsidRPr="00A87CDF">
        <w:rPr>
          <w:rFonts w:ascii="Calibri" w:hAnsi="Calibri" w:cs="Calibri"/>
        </w:rPr>
        <w:t xml:space="preserve"> do </w:t>
      </w:r>
      <w:r w:rsidR="001E14E8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1E14E8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 xml:space="preserve">czelnianego oraz </w:t>
      </w:r>
      <w:r w:rsidR="0071713C" w:rsidRPr="00A87CDF">
        <w:rPr>
          <w:rFonts w:ascii="Calibri" w:hAnsi="Calibri" w:cs="Calibri"/>
        </w:rPr>
        <w:t xml:space="preserve">pod warunkiem </w:t>
      </w:r>
      <w:r w:rsidRPr="00A87CDF">
        <w:rPr>
          <w:rFonts w:ascii="Calibri" w:hAnsi="Calibri" w:cs="Calibri"/>
        </w:rPr>
        <w:t>dostępności środków.</w:t>
      </w:r>
    </w:p>
    <w:p w14:paraId="7C9B3D46" w14:textId="73933C22" w:rsidR="003D358E" w:rsidRPr="00A87CDF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  <w:color w:val="FF0000"/>
        </w:rPr>
      </w:pPr>
      <w:r w:rsidRPr="00A87CDF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niejszymi szansami” obejmuje osoby </w:t>
      </w:r>
      <w:r w:rsidR="004D135B">
        <w:rPr>
          <w:rFonts w:ascii="Calibri" w:hAnsi="Calibri" w:cs="Calibri"/>
        </w:rPr>
        <w:t xml:space="preserve">z niepełnosprawnościami </w:t>
      </w:r>
      <w:r w:rsidRPr="00A87CDF">
        <w:rPr>
          <w:rFonts w:ascii="Calibri" w:hAnsi="Calibri" w:cs="Calibri"/>
        </w:rPr>
        <w:t xml:space="preserve">oraz osoby ze środowisk uboższych. </w:t>
      </w:r>
      <w:r w:rsidR="003D358E" w:rsidRPr="00A87CDF">
        <w:rPr>
          <w:rFonts w:ascii="Calibri" w:hAnsi="Calibri" w:cs="Calibri"/>
        </w:rPr>
        <w:t>Osoby ze środowisk uboższych są to studenci</w:t>
      </w:r>
      <w:r w:rsidR="00836A4A" w:rsidRPr="00A87CDF">
        <w:rPr>
          <w:rFonts w:ascii="Calibri" w:hAnsi="Calibri" w:cs="Calibri"/>
        </w:rPr>
        <w:t xml:space="preserve">, którzy w </w:t>
      </w:r>
      <w:r w:rsidR="003B3EB5" w:rsidRPr="00A87CDF">
        <w:rPr>
          <w:rFonts w:ascii="Calibri" w:hAnsi="Calibri" w:cs="Calibri"/>
        </w:rPr>
        <w:t>cza</w:t>
      </w:r>
      <w:r w:rsidR="00B36468" w:rsidRPr="00A87CDF">
        <w:rPr>
          <w:rFonts w:ascii="Calibri" w:hAnsi="Calibri" w:cs="Calibri"/>
        </w:rPr>
        <w:t>sie przeprowadzanej rekrutacji na S</w:t>
      </w:r>
      <w:r w:rsidR="003B3EB5" w:rsidRPr="00A87CDF">
        <w:rPr>
          <w:rFonts w:ascii="Calibri" w:hAnsi="Calibri" w:cs="Calibri"/>
        </w:rPr>
        <w:t>MS</w:t>
      </w:r>
      <w:r w:rsidR="00836A4A" w:rsidRPr="00A87CDF">
        <w:rPr>
          <w:rFonts w:ascii="Calibri" w:hAnsi="Calibri" w:cs="Calibri"/>
        </w:rPr>
        <w:t xml:space="preserve"> mają prawo do otrzymywania stypendium socja</w:t>
      </w:r>
      <w:r w:rsidR="00890132" w:rsidRPr="00A87CDF">
        <w:rPr>
          <w:rFonts w:ascii="Calibri" w:hAnsi="Calibri" w:cs="Calibri"/>
        </w:rPr>
        <w:t>lnego, zdefiniowanego w art. 86</w:t>
      </w:r>
      <w:r w:rsidR="00836A4A" w:rsidRPr="00A87CDF">
        <w:rPr>
          <w:rFonts w:ascii="Calibri" w:hAnsi="Calibri" w:cs="Calibri"/>
        </w:rPr>
        <w:t xml:space="preserve">, </w:t>
      </w:r>
      <w:r w:rsidR="00D14D36" w:rsidRPr="00A87CDF">
        <w:rPr>
          <w:rFonts w:ascii="Calibri" w:hAnsi="Calibri" w:cs="Calibri"/>
        </w:rPr>
        <w:t>ust. 1 </w:t>
      </w:r>
      <w:r w:rsidR="00836A4A" w:rsidRPr="00A87CDF">
        <w:rPr>
          <w:rFonts w:ascii="Calibri" w:hAnsi="Calibri" w:cs="Calibri"/>
        </w:rPr>
        <w:t>pkt 1 usta</w:t>
      </w:r>
      <w:r w:rsidR="00890132" w:rsidRPr="00A87CDF">
        <w:rPr>
          <w:rFonts w:ascii="Calibri" w:hAnsi="Calibri" w:cs="Calibri"/>
        </w:rPr>
        <w:t>wy Prawo o szkolnict</w:t>
      </w:r>
      <w:r w:rsidR="00C85FAD" w:rsidRPr="00A87CDF">
        <w:rPr>
          <w:rFonts w:ascii="Calibri" w:hAnsi="Calibri" w:cs="Calibri"/>
        </w:rPr>
        <w:t>wie wyższym i nauce</w:t>
      </w:r>
      <w:r w:rsidR="00890132" w:rsidRPr="00A87CDF">
        <w:rPr>
          <w:rFonts w:ascii="Calibri" w:hAnsi="Calibri" w:cs="Calibri"/>
        </w:rPr>
        <w:t xml:space="preserve"> oraz art. 87, ust. 1 pkt 1 niniejszej ustawy.</w:t>
      </w:r>
      <w:r w:rsidR="00C85FAD" w:rsidRPr="00A87CDF">
        <w:rPr>
          <w:rFonts w:ascii="Calibri" w:hAnsi="Calibri" w:cs="Calibri"/>
        </w:rPr>
        <w:t xml:space="preserve"> </w:t>
      </w:r>
    </w:p>
    <w:p w14:paraId="6A8AB012" w14:textId="77777777" w:rsidR="003D358E" w:rsidRPr="00A87CDF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 xml:space="preserve">Do uzyskania </w:t>
      </w:r>
      <w:r w:rsidR="003D358E" w:rsidRPr="00A87CDF">
        <w:rPr>
          <w:rFonts w:ascii="Calibri" w:hAnsi="Calibri" w:cs="Calibri"/>
        </w:rPr>
        <w:t xml:space="preserve">dodatku dla „osób z mniejszymi szansami” </w:t>
      </w:r>
      <w:r w:rsidRPr="00A87CDF">
        <w:rPr>
          <w:rFonts w:ascii="Calibri" w:hAnsi="Calibri" w:cs="Calibri"/>
        </w:rPr>
        <w:t>kwalifikowane są osoby, które</w:t>
      </w:r>
      <w:r w:rsidR="003D358E" w:rsidRPr="00A87CDF">
        <w:rPr>
          <w:rFonts w:ascii="Calibri" w:hAnsi="Calibri" w:cs="Calibri"/>
        </w:rPr>
        <w:t>:</w:t>
      </w:r>
    </w:p>
    <w:p w14:paraId="6591964D" w14:textId="713357C0" w:rsidR="005643CE" w:rsidRPr="00A87CDF" w:rsidRDefault="008332C2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 </w:t>
      </w:r>
      <w:r w:rsidR="005643CE" w:rsidRPr="00A87CDF">
        <w:rPr>
          <w:rFonts w:ascii="Calibri" w:hAnsi="Calibri" w:cs="Calibri"/>
        </w:rPr>
        <w:t>w przypadku rekrutacji podstawowej - posiadają prawo do stypendium socjalnego na</w:t>
      </w:r>
      <w:r w:rsidR="00153FFA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 xml:space="preserve">Uniwersytecie w Białymstoku, potwierdzone w formularzu zgłoszeniowym danego studenta, przez </w:t>
      </w:r>
      <w:r w:rsidR="00F31235" w:rsidRPr="00A87CDF">
        <w:rPr>
          <w:rFonts w:ascii="Calibri" w:hAnsi="Calibri" w:cs="Calibri"/>
        </w:rPr>
        <w:t>D</w:t>
      </w:r>
      <w:r w:rsidR="005643CE" w:rsidRPr="00A87CDF">
        <w:rPr>
          <w:rFonts w:ascii="Calibri" w:hAnsi="Calibri" w:cs="Calibri"/>
        </w:rPr>
        <w:t xml:space="preserve">ział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 xml:space="preserve">praw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>tudenckich lub dziekanat/sekretariat właściwej jednostki organizacyjnej. W przypadku rekrutacji uzupełniającej - uzyskają prawo do stypendium socjalnego na Uniwersytecie w B</w:t>
      </w:r>
      <w:r w:rsidR="00B36468" w:rsidRPr="00A87CDF">
        <w:rPr>
          <w:rFonts w:ascii="Calibri" w:hAnsi="Calibri" w:cs="Calibri"/>
        </w:rPr>
        <w:t>iałymstoku po złożeniu wniosku na</w:t>
      </w:r>
      <w:r w:rsidR="005643CE" w:rsidRPr="00A87CDF">
        <w:rPr>
          <w:rFonts w:ascii="Calibri" w:hAnsi="Calibri" w:cs="Calibri"/>
        </w:rPr>
        <w:t xml:space="preserve"> wyjazd, ale przed rozpoczęciem mobilności oraz złożą w DWM w terminie </w:t>
      </w:r>
      <w:r w:rsidR="00827279" w:rsidRPr="00A87CDF">
        <w:rPr>
          <w:rFonts w:ascii="Calibri" w:hAnsi="Calibri" w:cs="Calibri"/>
        </w:rPr>
        <w:t>wskazanym w zasadach kwalifikacji na dany rok akademicki</w:t>
      </w:r>
      <w:r w:rsidR="005643CE" w:rsidRPr="00A87CDF">
        <w:rPr>
          <w:rFonts w:ascii="Calibri" w:hAnsi="Calibri" w:cs="Calibri"/>
        </w:rPr>
        <w:t xml:space="preserve"> załącznik nr 1 do formularza zgłoszeniowego z</w:t>
      </w:r>
      <w:r w:rsidR="00C03389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>potwierdzeniem z działu spraw studenckich lub dziekanatu/sekretariatu właściwej jednostki organizacyjnej.</w:t>
      </w:r>
    </w:p>
    <w:p w14:paraId="1D3FFA2A" w14:textId="23251C4A" w:rsidR="008332C2" w:rsidRPr="00A87CDF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momencie złożenia wniosku o wyjazd są uznane, w świetle uchwały nr </w:t>
      </w:r>
      <w:r w:rsidR="005E4E05" w:rsidRPr="00A87CDF">
        <w:rPr>
          <w:rFonts w:ascii="Calibri" w:hAnsi="Calibri" w:cs="Calibri"/>
        </w:rPr>
        <w:t>3105</w:t>
      </w:r>
      <w:r w:rsidRPr="00A87CDF">
        <w:rPr>
          <w:rFonts w:ascii="Calibri" w:hAnsi="Calibri" w:cs="Calibri"/>
        </w:rPr>
        <w:t xml:space="preserve"> Senatu Uniwersytetu w Białymstoku z dnia </w:t>
      </w:r>
      <w:r w:rsidR="005E4E05" w:rsidRPr="00A87CDF">
        <w:rPr>
          <w:rFonts w:ascii="Calibri" w:hAnsi="Calibri" w:cs="Calibri"/>
        </w:rPr>
        <w:t>28 września 2022</w:t>
      </w:r>
      <w:r w:rsidR="00776277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r. w sprawie określenia szczegółowych zasad wprowadzania i zastosowania rozwiązań alternatywnych </w:t>
      </w:r>
      <w:r w:rsidR="005E4E05" w:rsidRPr="00A87CDF">
        <w:rPr>
          <w:rFonts w:ascii="Calibri" w:hAnsi="Calibri" w:cs="Calibri"/>
        </w:rPr>
        <w:t xml:space="preserve">wobec </w:t>
      </w:r>
      <w:r w:rsidRPr="00A87CDF">
        <w:rPr>
          <w:rFonts w:ascii="Calibri" w:hAnsi="Calibri" w:cs="Calibri"/>
        </w:rPr>
        <w:t>studiujących osób</w:t>
      </w:r>
      <w:r w:rsidR="005E4E05" w:rsidRPr="00A87CDF">
        <w:rPr>
          <w:rFonts w:ascii="Calibri" w:hAnsi="Calibri" w:cs="Calibri"/>
        </w:rPr>
        <w:t xml:space="preserve"> ze szczególnymi potrzebami</w:t>
      </w:r>
      <w:r w:rsidRPr="00A87CDF">
        <w:rPr>
          <w:rFonts w:ascii="Calibri" w:hAnsi="Calibri" w:cs="Calibri"/>
        </w:rPr>
        <w:t xml:space="preserve">, za osoby </w:t>
      </w:r>
      <w:r w:rsidR="004D135B">
        <w:rPr>
          <w:rFonts w:ascii="Calibri" w:hAnsi="Calibri" w:cs="Calibri"/>
        </w:rPr>
        <w:t xml:space="preserve">z niepełnosprawnościami. </w:t>
      </w:r>
      <w:r w:rsidRPr="00A87CDF">
        <w:rPr>
          <w:rFonts w:ascii="Calibri" w:hAnsi="Calibri" w:cs="Calibri"/>
        </w:rPr>
        <w:t>Informacja ta musi zostać potwierdzona w formularzu zgłoszeniowym studenta przez</w:t>
      </w:r>
      <w:r w:rsidR="0018682F" w:rsidRPr="00A87CDF">
        <w:rPr>
          <w:rFonts w:ascii="Calibri" w:hAnsi="Calibri" w:cs="Calibri"/>
        </w:rPr>
        <w:t> </w:t>
      </w:r>
      <w:r w:rsidR="00467B99" w:rsidRPr="00A87CDF">
        <w:rPr>
          <w:rFonts w:ascii="Calibri" w:hAnsi="Calibri" w:cs="Calibri"/>
        </w:rPr>
        <w:t>Dział Wsparcia Osób ze Szczególnymi Potrzebami</w:t>
      </w:r>
      <w:r w:rsidRPr="00A87CDF">
        <w:rPr>
          <w:rFonts w:ascii="Calibri" w:hAnsi="Calibri" w:cs="Calibri"/>
        </w:rPr>
        <w:t>.  Każdy przypadek jest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rozpatrywany indywidualnie przez uczelnię w porozumieniu z </w:t>
      </w:r>
      <w:r w:rsidR="00467B99" w:rsidRPr="00A87CDF">
        <w:rPr>
          <w:rFonts w:ascii="Calibri" w:hAnsi="Calibri" w:cs="Calibri"/>
        </w:rPr>
        <w:t>Działem Wsparcia Osób ze Szczególnymi Potrzebami</w:t>
      </w:r>
      <w:r w:rsidRPr="00A87CDF">
        <w:rPr>
          <w:rFonts w:ascii="Calibri" w:hAnsi="Calibri" w:cs="Calibri"/>
        </w:rPr>
        <w:t>. O decyzji przyznania dofinansowania student jest informowany indywidualnie.</w:t>
      </w:r>
      <w:r w:rsidR="00836A4A" w:rsidRPr="00A87CDF">
        <w:rPr>
          <w:rFonts w:ascii="Calibri" w:hAnsi="Calibri" w:cs="Calibri"/>
        </w:rPr>
        <w:t xml:space="preserve"> </w:t>
      </w:r>
    </w:p>
    <w:p w14:paraId="3A6CF034" w14:textId="77777777" w:rsidR="00836A4A" w:rsidRPr="00A87CDF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Otrzymywanie dodatku</w:t>
      </w:r>
      <w:r w:rsidR="00836A4A" w:rsidRPr="00A87CDF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A87CDF">
        <w:rPr>
          <w:rFonts w:ascii="Calibri" w:hAnsi="Calibri" w:cs="Calibri"/>
        </w:rPr>
        <w:t>,</w:t>
      </w:r>
      <w:r w:rsidR="00836A4A" w:rsidRPr="00A87CDF">
        <w:rPr>
          <w:rFonts w:ascii="Calibri" w:hAnsi="Calibri" w:cs="Calibri"/>
        </w:rPr>
        <w:t xml:space="preserve"> ustalonego w umowie na wyjazd s</w:t>
      </w:r>
      <w:r w:rsidR="00D14D36" w:rsidRPr="00A87CDF">
        <w:rPr>
          <w:rFonts w:ascii="Calibri" w:hAnsi="Calibri" w:cs="Calibri"/>
        </w:rPr>
        <w:t>typendialny pomiędzy uczelnią i </w:t>
      </w:r>
      <w:r w:rsidR="00836A4A" w:rsidRPr="00A87CDF">
        <w:rPr>
          <w:rFonts w:ascii="Calibri" w:hAnsi="Calibri" w:cs="Calibri"/>
        </w:rPr>
        <w:t>studentem.</w:t>
      </w:r>
    </w:p>
    <w:p w14:paraId="0047D7A8" w14:textId="77777777" w:rsidR="00836A4A" w:rsidRPr="00A87CDF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uprawniony do</w:t>
      </w:r>
      <w:r w:rsidR="00836A4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odat</w:t>
      </w:r>
      <w:r w:rsidR="00836A4A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u </w:t>
      </w:r>
      <w:r w:rsidR="00836A4A" w:rsidRPr="00A87CDF">
        <w:rPr>
          <w:rFonts w:ascii="Calibri" w:hAnsi="Calibri" w:cs="Calibri"/>
        </w:rPr>
        <w:t xml:space="preserve">otrzyma zgodę na przedłużenie pobytu </w:t>
      </w:r>
      <w:r w:rsidR="00C30818" w:rsidRPr="00A87CDF">
        <w:rPr>
          <w:rFonts w:ascii="Calibri" w:hAnsi="Calibri" w:cs="Calibri"/>
        </w:rPr>
        <w:br/>
      </w:r>
      <w:r w:rsidR="00836A4A" w:rsidRPr="00A87CDF">
        <w:rPr>
          <w:rFonts w:ascii="Calibri" w:hAnsi="Calibri" w:cs="Calibri"/>
        </w:rPr>
        <w:t xml:space="preserve">o kolejny semestr i zostanie mu przyznane </w:t>
      </w:r>
      <w:r w:rsidRPr="00A87CDF">
        <w:rPr>
          <w:rFonts w:ascii="Calibri" w:hAnsi="Calibri" w:cs="Calibri"/>
        </w:rPr>
        <w:t>do</w:t>
      </w:r>
      <w:r w:rsidR="00836A4A" w:rsidRPr="00A87CDF">
        <w:rPr>
          <w:rFonts w:ascii="Calibri" w:hAnsi="Calibri" w:cs="Calibri"/>
        </w:rPr>
        <w:t>finansowanie na okres przedłużenia, dodatek również zostanie wypłacony.</w:t>
      </w:r>
      <w:r w:rsidR="00460B5E" w:rsidRPr="00A87CDF">
        <w:rPr>
          <w:rFonts w:ascii="Calibri" w:hAnsi="Calibri" w:cs="Calibri"/>
          <w:bCs/>
        </w:rPr>
        <w:t xml:space="preserve"> </w:t>
      </w:r>
    </w:p>
    <w:p w14:paraId="5F28F68F" w14:textId="77777777" w:rsidR="00E3633E" w:rsidRPr="00A87CDF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posiadając</w:t>
      </w:r>
      <w:r w:rsidR="005643CE" w:rsidRPr="00A87CDF">
        <w:rPr>
          <w:rFonts w:ascii="Calibri" w:hAnsi="Calibri" w:cs="Calibri"/>
        </w:rPr>
        <w:t>y prawo do dodatku</w:t>
      </w:r>
      <w:r w:rsidRPr="00A87CDF">
        <w:rPr>
          <w:rFonts w:ascii="Calibri" w:hAnsi="Calibri" w:cs="Calibri"/>
        </w:rPr>
        <w:t xml:space="preserve"> decyduje się na wyjazd z dofinansowaniem zerowym, nie przysługu</w:t>
      </w:r>
      <w:r w:rsidR="005643CE" w:rsidRPr="00A87CDF">
        <w:rPr>
          <w:rFonts w:ascii="Calibri" w:hAnsi="Calibri" w:cs="Calibri"/>
        </w:rPr>
        <w:t>je mu wypłata dodatku</w:t>
      </w:r>
      <w:r w:rsidRPr="00A87CDF">
        <w:rPr>
          <w:rFonts w:ascii="Calibri" w:hAnsi="Calibri" w:cs="Calibri"/>
        </w:rPr>
        <w:t xml:space="preserve">. </w:t>
      </w:r>
    </w:p>
    <w:p w14:paraId="4187C470" w14:textId="2B7E2F73" w:rsidR="00335A27" w:rsidRPr="00A87CDF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FA6EAB" w:rsidRPr="00A87CDF">
        <w:rPr>
          <w:rFonts w:ascii="Calibri" w:hAnsi="Calibri" w:cs="Calibri"/>
        </w:rPr>
        <w:t xml:space="preserve"> </w:t>
      </w:r>
      <w:r w:rsidR="00393D51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oznaczonym stopniem niepełnosprawności </w:t>
      </w:r>
      <w:r w:rsidRPr="00A87CDF">
        <w:rPr>
          <w:rFonts w:ascii="Calibri" w:hAnsi="Calibri" w:cs="Calibri"/>
        </w:rPr>
        <w:t>jest dodatkowo uprawniony</w:t>
      </w:r>
      <w:r w:rsidR="00957FB4" w:rsidRPr="00A87CDF">
        <w:rPr>
          <w:rFonts w:ascii="Calibri" w:hAnsi="Calibri" w:cs="Calibri"/>
        </w:rPr>
        <w:t xml:space="preserve"> do</w:t>
      </w:r>
      <w:r w:rsidR="0018682F" w:rsidRPr="00A87CDF">
        <w:rPr>
          <w:rFonts w:ascii="Calibri" w:hAnsi="Calibri" w:cs="Calibri"/>
        </w:rPr>
        <w:t> </w:t>
      </w:r>
      <w:r w:rsidR="00957FB4" w:rsidRPr="00A87CDF">
        <w:rPr>
          <w:rFonts w:ascii="Calibri" w:hAnsi="Calibri" w:cs="Calibri"/>
        </w:rPr>
        <w:t xml:space="preserve">otrzymania dofinansowania </w:t>
      </w:r>
      <w:r w:rsidR="00E076EB" w:rsidRPr="00A87CDF">
        <w:rPr>
          <w:rFonts w:ascii="Calibri" w:hAnsi="Calibri" w:cs="Calibri"/>
        </w:rPr>
        <w:t>na pokrycie</w:t>
      </w:r>
      <w:r w:rsidR="00C03389" w:rsidRPr="00A87CDF">
        <w:rPr>
          <w:rFonts w:ascii="Calibri" w:hAnsi="Calibri" w:cs="Calibri"/>
        </w:rPr>
        <w:t xml:space="preserve"> </w:t>
      </w:r>
      <w:r w:rsidR="00957FB4" w:rsidRPr="00A87CDF">
        <w:rPr>
          <w:rFonts w:ascii="Calibri" w:hAnsi="Calibri" w:cs="Calibri"/>
        </w:rPr>
        <w:t>kosztów rzeczywistych</w:t>
      </w:r>
      <w:r w:rsidR="00E076EB" w:rsidRPr="00A87CDF">
        <w:rPr>
          <w:rFonts w:ascii="Calibri" w:hAnsi="Calibri" w:cs="Calibri"/>
        </w:rPr>
        <w:t xml:space="preserve"> </w:t>
      </w:r>
      <w:r w:rsidR="008664F0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niepełnosprawnością</w:t>
      </w:r>
      <w:r w:rsidR="00957FB4" w:rsidRPr="00A87CDF">
        <w:rPr>
          <w:rFonts w:ascii="Calibri" w:hAnsi="Calibri" w:cs="Calibri"/>
        </w:rPr>
        <w:t xml:space="preserve">. </w:t>
      </w:r>
      <w:r w:rsidR="00FA6EAB" w:rsidRPr="00A87CDF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A87CDF">
        <w:rPr>
          <w:rFonts w:ascii="Calibri" w:hAnsi="Calibri" w:cs="Calibri"/>
        </w:rPr>
        <w:t xml:space="preserve">uczestnika mobilności </w:t>
      </w:r>
      <w:r w:rsidR="00FA6EAB" w:rsidRPr="00A87CDF">
        <w:rPr>
          <w:rFonts w:ascii="Calibri" w:hAnsi="Calibri" w:cs="Calibri"/>
        </w:rPr>
        <w:t>do</w:t>
      </w:r>
      <w:r w:rsidRPr="00A87CDF">
        <w:rPr>
          <w:rFonts w:ascii="Calibri" w:hAnsi="Calibri" w:cs="Calibri"/>
        </w:rPr>
        <w:t xml:space="preserve"> NA </w:t>
      </w:r>
      <w:r w:rsidR="00957FB4" w:rsidRPr="00A87CDF">
        <w:rPr>
          <w:rFonts w:ascii="Calibri" w:hAnsi="Calibri" w:cs="Calibri"/>
        </w:rPr>
        <w:t xml:space="preserve">za pośrednictwem </w:t>
      </w:r>
      <w:r w:rsidR="008D57CC" w:rsidRPr="00A87CDF">
        <w:rPr>
          <w:rFonts w:ascii="Calibri" w:hAnsi="Calibri" w:cs="Calibri"/>
        </w:rPr>
        <w:t>Koordynatora U</w:t>
      </w:r>
      <w:r w:rsidR="009418C5" w:rsidRPr="00A87CDF">
        <w:rPr>
          <w:rFonts w:ascii="Calibri" w:hAnsi="Calibri" w:cs="Calibri"/>
        </w:rPr>
        <w:t>czelnianego Programu Erasmus+</w:t>
      </w:r>
      <w:r w:rsidR="00FA6EAB" w:rsidRPr="00A87CDF">
        <w:rPr>
          <w:rFonts w:ascii="Calibri" w:hAnsi="Calibri" w:cs="Calibri"/>
        </w:rPr>
        <w:t>. Wniosek</w:t>
      </w:r>
      <w:r w:rsidR="00E40B3D" w:rsidRPr="00A87CDF">
        <w:rPr>
          <w:rFonts w:ascii="Calibri" w:hAnsi="Calibri" w:cs="Calibri"/>
        </w:rPr>
        <w:t xml:space="preserve"> (wraz z załącznikami)</w:t>
      </w:r>
      <w:r w:rsidR="00FA6EAB" w:rsidRPr="00A87CDF">
        <w:rPr>
          <w:rFonts w:ascii="Calibri" w:hAnsi="Calibri" w:cs="Calibri"/>
        </w:rPr>
        <w:t xml:space="preserve"> powinien być</w:t>
      </w:r>
      <w:r w:rsidR="0018682F" w:rsidRPr="00A87CDF">
        <w:rPr>
          <w:rFonts w:ascii="Calibri" w:hAnsi="Calibri" w:cs="Calibri"/>
        </w:rPr>
        <w:t> </w:t>
      </w:r>
      <w:r w:rsidR="00FA6EAB" w:rsidRPr="00A87CDF">
        <w:rPr>
          <w:rFonts w:ascii="Calibri" w:hAnsi="Calibri" w:cs="Calibri"/>
        </w:rPr>
        <w:t xml:space="preserve">zaopiniowany przez </w:t>
      </w:r>
      <w:r w:rsidR="00467B99" w:rsidRPr="00A87CDF">
        <w:rPr>
          <w:rFonts w:ascii="Calibri" w:hAnsi="Calibri" w:cs="Calibri"/>
        </w:rPr>
        <w:t>Pełnomocnika Rektora Uniwersytetu w Białymstoku ds. studentów i doktorantów ze szczególnymi potrzebami edukacyjnymi</w:t>
      </w:r>
      <w:r w:rsidR="004E2D3B" w:rsidRPr="00A87CDF">
        <w:rPr>
          <w:rFonts w:ascii="Calibri" w:hAnsi="Calibri" w:cs="Calibri"/>
        </w:rPr>
        <w:t>.</w:t>
      </w:r>
      <w:r w:rsidR="00FA6EAB" w:rsidRPr="00A87CDF">
        <w:rPr>
          <w:rFonts w:ascii="Calibri" w:hAnsi="Calibri" w:cs="Calibri"/>
        </w:rPr>
        <w:t xml:space="preserve"> W</w:t>
      </w:r>
      <w:r w:rsidR="0050251D" w:rsidRPr="00A87CDF">
        <w:rPr>
          <w:rFonts w:ascii="Calibri" w:hAnsi="Calibri" w:cs="Calibri"/>
        </w:rPr>
        <w:t>zór wniosku, składanego do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NA</w:t>
      </w:r>
      <w:r w:rsidR="0050251D" w:rsidRPr="00A87CDF">
        <w:rPr>
          <w:rFonts w:ascii="Calibri" w:hAnsi="Calibri" w:cs="Calibri"/>
        </w:rPr>
        <w:t xml:space="preserve"> </w:t>
      </w:r>
      <w:r w:rsidR="00FA6EAB" w:rsidRPr="00A87CDF">
        <w:rPr>
          <w:rFonts w:ascii="Calibri" w:hAnsi="Calibri" w:cs="Calibri"/>
        </w:rPr>
        <w:t>jest publ</w:t>
      </w:r>
      <w:r w:rsidR="00DE744D" w:rsidRPr="00A87CDF">
        <w:rPr>
          <w:rFonts w:ascii="Calibri" w:hAnsi="Calibri" w:cs="Calibri"/>
        </w:rPr>
        <w:t>ikowa</w:t>
      </w:r>
      <w:r w:rsidR="009418C5" w:rsidRPr="00A87CDF">
        <w:rPr>
          <w:rFonts w:ascii="Calibri" w:hAnsi="Calibri" w:cs="Calibri"/>
        </w:rPr>
        <w:t>ny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ronie internetowej UwB</w:t>
      </w:r>
      <w:r w:rsidR="00335A27" w:rsidRPr="00A87CDF">
        <w:rPr>
          <w:rFonts w:ascii="Calibri" w:hAnsi="Calibri" w:cs="Calibri"/>
        </w:rPr>
        <w:t xml:space="preserve">. </w:t>
      </w:r>
      <w:r w:rsidR="009B594A" w:rsidRPr="00A87CDF">
        <w:rPr>
          <w:rFonts w:ascii="Calibri" w:hAnsi="Calibri" w:cs="Calibri"/>
        </w:rPr>
        <w:t>Z</w:t>
      </w:r>
      <w:r w:rsidRPr="00A87CDF">
        <w:rPr>
          <w:rFonts w:ascii="Calibri" w:hAnsi="Calibri" w:cs="Calibri"/>
        </w:rPr>
        <w:t>godnie z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mogami NA</w:t>
      </w:r>
      <w:r w:rsidR="009B594A" w:rsidRPr="00A87CDF">
        <w:rPr>
          <w:rFonts w:ascii="Calibri" w:hAnsi="Calibri" w:cs="Calibri"/>
        </w:rPr>
        <w:t>, wniosek taki powinien być wysłany bezzwłocznie po zakwalifikowaniu na</w:t>
      </w:r>
      <w:r w:rsidR="0018682F" w:rsidRPr="00A87CDF">
        <w:rPr>
          <w:rFonts w:ascii="Calibri" w:hAnsi="Calibri" w:cs="Calibri"/>
        </w:rPr>
        <w:t> </w:t>
      </w:r>
      <w:r w:rsidR="009B594A" w:rsidRPr="00A87CDF">
        <w:rPr>
          <w:rFonts w:ascii="Calibri" w:hAnsi="Calibri" w:cs="Calibri"/>
        </w:rPr>
        <w:t>wyjazd – nie później niż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5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tygodni</w:t>
      </w:r>
      <w:r w:rsidR="009B594A" w:rsidRPr="00A87CDF">
        <w:rPr>
          <w:rFonts w:ascii="Calibri" w:hAnsi="Calibri" w:cs="Calibri"/>
        </w:rPr>
        <w:t xml:space="preserve"> przed </w:t>
      </w:r>
      <w:r w:rsidR="009418C5" w:rsidRPr="00A87CDF">
        <w:rPr>
          <w:rFonts w:ascii="Calibri" w:hAnsi="Calibri" w:cs="Calibri"/>
        </w:rPr>
        <w:t>wyjazdem uczestnika</w:t>
      </w:r>
      <w:r w:rsidR="009B594A" w:rsidRPr="00A87CDF">
        <w:rPr>
          <w:rFonts w:ascii="Calibri" w:hAnsi="Calibri" w:cs="Calibri"/>
        </w:rPr>
        <w:t xml:space="preserve"> mobilności</w:t>
      </w:r>
      <w:r w:rsidR="009418C5" w:rsidRPr="00A87CDF">
        <w:rPr>
          <w:rFonts w:ascii="Calibri" w:hAnsi="Calibri" w:cs="Calibri"/>
        </w:rPr>
        <w:t xml:space="preserve">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ypendium</w:t>
      </w:r>
      <w:r w:rsidR="009B594A" w:rsidRPr="00A87CDF">
        <w:rPr>
          <w:rFonts w:ascii="Calibri" w:hAnsi="Calibri" w:cs="Calibri"/>
        </w:rPr>
        <w:t>.</w:t>
      </w:r>
    </w:p>
    <w:p w14:paraId="1087C18D" w14:textId="37A8DDBB" w:rsidR="002910F9" w:rsidRPr="00A87CDF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E076EB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wniosku o dofinansowanie dodatkowych kosztów</w:t>
      </w:r>
      <w:r w:rsidR="008664F0" w:rsidRPr="00A87CDF">
        <w:rPr>
          <w:rFonts w:ascii="Calibri" w:hAnsi="Calibri" w:cs="Calibri"/>
        </w:rPr>
        <w:t xml:space="preserve"> uczestnik mobilności musi w szczegółowy sposób określić te koszty, które są </w:t>
      </w:r>
      <w:r w:rsidRPr="00A87CDF">
        <w:rPr>
          <w:rFonts w:ascii="Calibri" w:hAnsi="Calibri" w:cs="Calibri"/>
        </w:rPr>
        <w:t>bezpośrednio związan</w:t>
      </w:r>
      <w:r w:rsidR="008664F0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z</w:t>
      </w:r>
      <w:r w:rsidR="004D135B">
        <w:rPr>
          <w:rFonts w:ascii="Calibri" w:hAnsi="Calibri" w:cs="Calibri"/>
        </w:rPr>
        <w:t xml:space="preserve"> niepełnosprawnością</w:t>
      </w:r>
      <w:r w:rsidRPr="00A87CDF">
        <w:rPr>
          <w:rFonts w:ascii="Calibri" w:hAnsi="Calibri" w:cs="Calibri"/>
        </w:rPr>
        <w:t>, inne niż standardowe koszty związane z podróżą i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utrzymani</w:t>
      </w:r>
      <w:r w:rsidR="001B125F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>m podczas pobytu za granicą. Każdy dod</w:t>
      </w:r>
      <w:r w:rsidR="001B125F" w:rsidRPr="00A87CDF">
        <w:rPr>
          <w:rFonts w:ascii="Calibri" w:hAnsi="Calibri" w:cs="Calibri"/>
        </w:rPr>
        <w:t xml:space="preserve">atkowy </w:t>
      </w:r>
      <w:r w:rsidRPr="00A87CDF">
        <w:rPr>
          <w:rFonts w:ascii="Calibri" w:hAnsi="Calibri" w:cs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553254ED" w:rsidR="009418C5" w:rsidRPr="00A87CDF" w:rsidRDefault="00E82A1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Kwota</w:t>
      </w:r>
      <w:r w:rsidR="009418C5" w:rsidRPr="00A87CDF">
        <w:rPr>
          <w:rFonts w:ascii="Calibri" w:hAnsi="Calibri" w:cs="Calibri"/>
        </w:rPr>
        <w:t xml:space="preserve"> przyznana na wydatki bezpośrednio związane z</w:t>
      </w:r>
      <w:r w:rsidR="004D135B">
        <w:rPr>
          <w:rFonts w:ascii="Calibri" w:hAnsi="Calibri" w:cs="Calibri"/>
        </w:rPr>
        <w:t xml:space="preserve"> niepełnosprawnością </w:t>
      </w:r>
      <w:r w:rsidR="009418C5" w:rsidRPr="00A87CDF">
        <w:rPr>
          <w:rFonts w:ascii="Calibri" w:hAnsi="Calibri" w:cs="Calibri"/>
        </w:rPr>
        <w:t>(kwota dodatkowa do stawek ryczałtowych obliczonych zgodnie z okresem pobytu styp</w:t>
      </w:r>
      <w:r w:rsidR="0048076B" w:rsidRPr="00A87CDF">
        <w:rPr>
          <w:rFonts w:ascii="Calibri" w:hAnsi="Calibri" w:cs="Calibri"/>
        </w:rPr>
        <w:t>endialnego</w:t>
      </w:r>
      <w:r w:rsidR="009418C5" w:rsidRPr="00A87CDF">
        <w:rPr>
          <w:rFonts w:ascii="Calibri" w:hAnsi="Calibri" w:cs="Calibri"/>
        </w:rPr>
        <w:t>), o której mowa w p</w:t>
      </w:r>
      <w:r w:rsidR="002910F9" w:rsidRPr="00A87CDF">
        <w:rPr>
          <w:rFonts w:ascii="Calibri" w:hAnsi="Calibri" w:cs="Calibri"/>
        </w:rPr>
        <w:t>kt</w:t>
      </w:r>
      <w:r w:rsidR="009418C5" w:rsidRPr="00A87CDF">
        <w:rPr>
          <w:rFonts w:ascii="Calibri" w:hAnsi="Calibri" w:cs="Calibri"/>
        </w:rPr>
        <w:t>. 2</w:t>
      </w:r>
      <w:r w:rsidR="00B8249A" w:rsidRPr="00A87CDF">
        <w:rPr>
          <w:rFonts w:ascii="Calibri" w:hAnsi="Calibri" w:cs="Calibri"/>
        </w:rPr>
        <w:t>4</w:t>
      </w:r>
      <w:r w:rsidR="009418C5" w:rsidRPr="00A87CDF">
        <w:rPr>
          <w:rFonts w:ascii="Calibri" w:hAnsi="Calibri" w:cs="Calibri"/>
        </w:rPr>
        <w:t xml:space="preserve"> </w:t>
      </w:r>
      <w:r w:rsidR="002910F9" w:rsidRPr="00A87CDF">
        <w:rPr>
          <w:rFonts w:ascii="Calibri" w:hAnsi="Calibri" w:cs="Calibri"/>
        </w:rPr>
        <w:t xml:space="preserve">niniejszych zasad </w:t>
      </w:r>
      <w:r w:rsidR="009418C5" w:rsidRPr="00A87CDF">
        <w:rPr>
          <w:rFonts w:ascii="Calibri" w:hAnsi="Calibri" w:cs="Calibri"/>
        </w:rPr>
        <w:t>będzie rozliczan</w:t>
      </w:r>
      <w:r w:rsidRPr="00A87CDF">
        <w:rPr>
          <w:rFonts w:ascii="Calibri" w:hAnsi="Calibri" w:cs="Calibri"/>
        </w:rPr>
        <w:t>a po</w:t>
      </w:r>
      <w:r w:rsidR="002910F9" w:rsidRPr="00A87CDF">
        <w:rPr>
          <w:rFonts w:ascii="Calibri" w:hAnsi="Calibri" w:cs="Calibri"/>
        </w:rPr>
        <w:t xml:space="preserve"> koszt</w:t>
      </w:r>
      <w:r w:rsidRPr="00A87CDF">
        <w:rPr>
          <w:rFonts w:ascii="Calibri" w:hAnsi="Calibri" w:cs="Calibri"/>
        </w:rPr>
        <w:t>ach</w:t>
      </w:r>
      <w:r w:rsidR="002910F9" w:rsidRPr="00A87CDF">
        <w:rPr>
          <w:rFonts w:ascii="Calibri" w:hAnsi="Calibri" w:cs="Calibri"/>
        </w:rPr>
        <w:t xml:space="preserve"> rzeczywist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>, czyli wymagając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 xml:space="preserve"> udokumentowania w postaci dowodów finansowych. Koszty powinny być dostosowane do realnych potrzeb związanych z</w:t>
      </w:r>
      <w:r w:rsidR="004D135B">
        <w:rPr>
          <w:rFonts w:ascii="Calibri" w:hAnsi="Calibri" w:cs="Calibri"/>
        </w:rPr>
        <w:t xml:space="preserve"> typem niepełnosprawności i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kładnie</w:t>
      </w:r>
      <w:r w:rsidR="002910F9" w:rsidRPr="00A87CDF">
        <w:rPr>
          <w:rFonts w:ascii="Calibri" w:hAnsi="Calibri" w:cs="Calibri"/>
        </w:rPr>
        <w:t xml:space="preserve"> oszacowane.</w:t>
      </w:r>
    </w:p>
    <w:p w14:paraId="2E92D67C" w14:textId="0EFDD401" w:rsidR="00FA6EAB" w:rsidRPr="00A87CDF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4D135B">
        <w:rPr>
          <w:rFonts w:ascii="Calibri" w:eastAsia="Calibri" w:hAnsi="Calibri" w:cs="Calibri"/>
          <w:lang w:eastAsia="en-US"/>
        </w:rPr>
        <w:t xml:space="preserve"> niepełnosprawnością</w:t>
      </w:r>
      <w:r w:rsidRPr="00A87CDF">
        <w:rPr>
          <w:rFonts w:ascii="Calibri" w:eastAsia="Calibri" w:hAnsi="Calibri" w:cs="Calibri"/>
          <w:lang w:eastAsia="en-US"/>
        </w:rPr>
        <w:t>, bez których realizacja wyjazdu nie byłaby możliwa oraz które nie są zapewnione przez uczelnię przyjmującą lub nie są fina</w:t>
      </w:r>
      <w:r w:rsidR="008A48A6" w:rsidRPr="00A87CDF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A87CDF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685608E0" w:rsidR="002736E2" w:rsidRPr="00A87CDF" w:rsidRDefault="002736E2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specjalnego transportu dla uczestnika mobilności do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miejsca docelowego</w:t>
      </w:r>
      <w:r w:rsidR="002910F9" w:rsidRPr="00A87CDF">
        <w:rPr>
          <w:rFonts w:ascii="Calibri" w:eastAsia="Calibri" w:hAnsi="Calibri" w:cs="Calibri"/>
          <w:lang w:eastAsia="en-US"/>
        </w:rPr>
        <w:t xml:space="preserve"> </w:t>
      </w:r>
      <w:r w:rsidR="00E229A5" w:rsidRPr="00A87CDF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47488F75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osobę towarzyszącą przez część lub cały okres pobytu za granicą</w:t>
      </w:r>
      <w:r w:rsidR="00F92DAC" w:rsidRPr="00A87CDF">
        <w:rPr>
          <w:rFonts w:ascii="Calibri" w:eastAsia="Calibri" w:hAnsi="Calibri" w:cs="Calibri"/>
          <w:lang w:eastAsia="en-US"/>
        </w:rPr>
        <w:t xml:space="preserve"> (k</w:t>
      </w:r>
      <w:r w:rsidRPr="00A87CDF">
        <w:rPr>
          <w:rFonts w:ascii="Calibri" w:eastAsia="Calibri" w:hAnsi="Calibri" w:cs="Calibri"/>
          <w:lang w:eastAsia="en-US"/>
        </w:rPr>
        <w:t>oszty podróży osoby towarzyszącej oraz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koszty wiązane</w:t>
      </w:r>
      <w:r w:rsidR="00F92DAC" w:rsidRPr="00A87CDF">
        <w:rPr>
          <w:rFonts w:ascii="Calibri" w:eastAsia="Calibri" w:hAnsi="Calibri" w:cs="Calibri"/>
          <w:lang w:eastAsia="en-US"/>
        </w:rPr>
        <w:t xml:space="preserve"> z pobytem osoby towarzyszącej - </w:t>
      </w:r>
      <w:r w:rsidRPr="00A87CDF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553B30DF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profesjonalnego opiekuna miejscowego (koszty wynagrodzenia). Praca profesjonalnego opiekuna miejscowego wyklucza możliwość pokrycia kosztów osoby towarzyszącej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  <w:r w:rsidRPr="00A87CDF">
        <w:rPr>
          <w:rFonts w:ascii="Calibri" w:eastAsia="Calibri" w:hAnsi="Calibri" w:cs="Calibri"/>
          <w:lang w:eastAsia="en-US"/>
        </w:rPr>
        <w:t xml:space="preserve"> </w:t>
      </w:r>
    </w:p>
    <w:p w14:paraId="10D5802F" w14:textId="7A03BFF7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korzystan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ze specjalnych materiałów dydaktycznych przez uczes</w:t>
      </w:r>
      <w:r w:rsidR="002736E2" w:rsidRPr="00A87CDF">
        <w:rPr>
          <w:rFonts w:ascii="Calibri" w:eastAsia="Calibri" w:hAnsi="Calibri" w:cs="Calibri"/>
          <w:lang w:eastAsia="en-US"/>
        </w:rPr>
        <w:t xml:space="preserve">tnika mobilności w kształceniu </w:t>
      </w:r>
      <w:r w:rsidRPr="00A87CDF">
        <w:rPr>
          <w:rFonts w:ascii="Calibri" w:eastAsia="Calibri" w:hAnsi="Calibri" w:cs="Calibri"/>
          <w:lang w:eastAsia="en-US"/>
        </w:rPr>
        <w:t>w instytucji przyjmującej (koszty specja</w:t>
      </w:r>
      <w:r w:rsidR="00E229A5" w:rsidRPr="00A87CDF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280B0228" w:rsidR="00FA6EAB" w:rsidRPr="00A87CDF" w:rsidRDefault="004D135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eastAsia="en-US"/>
        </w:rPr>
        <w:t xml:space="preserve">wymóg </w:t>
      </w:r>
      <w:r w:rsidR="002736E2" w:rsidRPr="00A87CDF">
        <w:rPr>
          <w:rFonts w:ascii="Calibri" w:eastAsia="Calibri" w:hAnsi="Calibri" w:cs="Calibri"/>
          <w:lang w:eastAsia="en-US"/>
        </w:rPr>
        <w:t>specjalnej opieki medycznej dla uczestnika mobilności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736E2" w:rsidRPr="00A87CDF">
        <w:rPr>
          <w:rFonts w:ascii="Calibri" w:eastAsia="Calibri" w:hAnsi="Calibri" w:cs="Calibri"/>
          <w:lang w:eastAsia="en-US"/>
        </w:rPr>
        <w:t>miejscu (koszty opieki lekarskiej, rehabilitacji, leków, bez których poby</w:t>
      </w:r>
      <w:r w:rsidR="00E229A5" w:rsidRPr="00A87CDF">
        <w:rPr>
          <w:rFonts w:ascii="Calibri" w:eastAsia="Calibri" w:hAnsi="Calibri" w:cs="Calibri"/>
          <w:lang w:eastAsia="en-US"/>
        </w:rPr>
        <w:t>t za granicą nie byłby możliwy)</w:t>
      </w:r>
      <w:r w:rsidR="00F92DAC" w:rsidRPr="00A87CDF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="00E229A5" w:rsidRPr="00A87CDF">
        <w:rPr>
          <w:rFonts w:ascii="Calibri" w:eastAsia="Calibri" w:hAnsi="Calibri" w:cs="Calibri"/>
          <w:lang w:eastAsia="en-US"/>
        </w:rPr>
        <w:t>;</w:t>
      </w:r>
    </w:p>
    <w:p w14:paraId="38CE3FEF" w14:textId="24B66FA3" w:rsidR="00FA6EAB" w:rsidRPr="00A87CDF" w:rsidRDefault="00E82A16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wymóg </w:t>
      </w:r>
      <w:r w:rsidR="00FA6EAB" w:rsidRPr="00A87CDF">
        <w:rPr>
          <w:rFonts w:ascii="Calibri" w:eastAsia="Calibri" w:hAnsi="Calibri" w:cs="Calibri"/>
          <w:lang w:eastAsia="en-US"/>
        </w:rPr>
        <w:t>specjalnego ubezpieczenia dla uczestnika mobilności (ko</w:t>
      </w:r>
      <w:r w:rsidR="00E229A5" w:rsidRPr="00A87CDF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190D59C" w:rsidR="00FA6EAB" w:rsidRPr="00A87CDF" w:rsidRDefault="002736E2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poniesienia innych kosztów przez uczestnika mobilności, bez których wyjazd stypendialny nie mógłby się odbyć (ta</w:t>
      </w:r>
      <w:r w:rsidR="009B594A" w:rsidRPr="00A87CDF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A87CDF">
        <w:rPr>
          <w:rFonts w:ascii="Calibri" w:eastAsia="Calibri" w:hAnsi="Calibri" w:cs="Calibri"/>
          <w:lang w:eastAsia="en-US"/>
        </w:rPr>
        <w:t>udokumentowania w postaci zalecenia organu orzekającego o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4D135B">
        <w:rPr>
          <w:rFonts w:ascii="Calibri" w:eastAsia="Calibri" w:hAnsi="Calibri" w:cs="Calibri"/>
          <w:lang w:eastAsia="en-US"/>
        </w:rPr>
        <w:t xml:space="preserve">niepełnosprawności </w:t>
      </w:r>
      <w:r w:rsidR="00F92DAC" w:rsidRPr="00A87CDF">
        <w:rPr>
          <w:rFonts w:ascii="Calibri" w:eastAsia="Calibri" w:hAnsi="Calibri" w:cs="Calibri"/>
          <w:lang w:eastAsia="en-US"/>
        </w:rPr>
        <w:t>lub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lekarza</w:t>
      </w:r>
      <w:r w:rsidR="009B594A" w:rsidRPr="00A87CDF">
        <w:rPr>
          <w:rFonts w:ascii="Calibri" w:eastAsia="Calibri" w:hAnsi="Calibri" w:cs="Calibri"/>
          <w:lang w:eastAsia="en-US"/>
        </w:rPr>
        <w:t>)</w:t>
      </w:r>
      <w:r w:rsidR="00FA6EAB" w:rsidRPr="00A87CDF">
        <w:rPr>
          <w:rFonts w:ascii="Calibri" w:eastAsia="Calibri" w:hAnsi="Calibri" w:cs="Calibri"/>
          <w:lang w:eastAsia="en-US"/>
        </w:rPr>
        <w:t>.</w:t>
      </w:r>
      <w:r w:rsidR="00F92DAC" w:rsidRPr="00A87CDF">
        <w:rPr>
          <w:rFonts w:ascii="Calibri" w:eastAsia="Calibri" w:hAnsi="Calibri" w:cs="Calibri"/>
          <w:lang w:eastAsia="en-US"/>
        </w:rPr>
        <w:t xml:space="preserve"> W przypadku uczestnika mobilności, który </w:t>
      </w:r>
      <w:r w:rsidR="00E82A16" w:rsidRPr="00A87CDF">
        <w:rPr>
          <w:rFonts w:ascii="Calibri" w:eastAsia="Calibri" w:hAnsi="Calibri" w:cs="Calibri"/>
          <w:lang w:eastAsia="en-US"/>
        </w:rPr>
        <w:t xml:space="preserve">ma </w:t>
      </w:r>
      <w:r w:rsidR="00F92DAC" w:rsidRPr="00A87CDF">
        <w:rPr>
          <w:rFonts w:ascii="Calibri" w:eastAsia="Calibri" w:hAnsi="Calibri" w:cs="Calibri"/>
          <w:lang w:eastAsia="en-US"/>
        </w:rPr>
        <w:t>przyznane prawo do zamieszkania w oddzielnym pokoju, NA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może dofinansować maksymalnie 50% kosztów wynajmu mieszkania lub pokoju.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F92DAC" w:rsidRPr="00A87CDF">
        <w:rPr>
          <w:rFonts w:ascii="Calibri" w:eastAsia="Calibri" w:hAnsi="Calibri" w:cs="Calibri"/>
          <w:lang w:eastAsia="en-US"/>
        </w:rPr>
        <w:t>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5BC60B70" w:rsidR="0021169D" w:rsidRPr="00A87CDF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A87CDF">
        <w:rPr>
          <w:rFonts w:ascii="Calibri" w:eastAsia="Calibri" w:hAnsi="Calibri" w:cs="Calibri"/>
          <w:lang w:eastAsia="en-US"/>
        </w:rPr>
        <w:t>podjęciu decyzji przez NA</w:t>
      </w:r>
      <w:r w:rsidRPr="00A87CDF">
        <w:rPr>
          <w:rFonts w:ascii="Calibri" w:eastAsia="Calibri" w:hAnsi="Calibri" w:cs="Calibri"/>
          <w:lang w:eastAsia="en-US"/>
        </w:rPr>
        <w:t xml:space="preserve"> uczestnik mobilności</w:t>
      </w:r>
      <w:r w:rsidR="00FB7FAE">
        <w:rPr>
          <w:rFonts w:ascii="Calibri" w:eastAsia="Calibri" w:hAnsi="Calibri" w:cs="Calibri"/>
          <w:lang w:eastAsia="en-US"/>
        </w:rPr>
        <w:t>,</w:t>
      </w:r>
      <w:r w:rsidRPr="00A87CDF">
        <w:rPr>
          <w:rFonts w:ascii="Calibri" w:eastAsia="Calibri" w:hAnsi="Calibri" w:cs="Calibri"/>
          <w:lang w:eastAsia="en-US"/>
        </w:rPr>
        <w:t xml:space="preserve"> </w:t>
      </w:r>
      <w:r w:rsidR="00FB7FAE">
        <w:rPr>
          <w:rFonts w:ascii="Calibri" w:eastAsia="Calibri" w:hAnsi="Calibri" w:cs="Calibri"/>
          <w:lang w:eastAsia="en-US"/>
        </w:rPr>
        <w:t xml:space="preserve">ubiegający się o dofinansowanie z tytułu niepełnosprawności, </w:t>
      </w:r>
      <w:r w:rsidRPr="00A87CDF">
        <w:rPr>
          <w:rFonts w:ascii="Calibri" w:eastAsia="Calibri" w:hAnsi="Calibri" w:cs="Calibri"/>
          <w:lang w:eastAsia="en-US"/>
        </w:rPr>
        <w:t>zostanie poinformowany o kwocie dodatkowego wsparcia (dodatkowego w stosunku do ryczałtu wynikającego z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planowanego czasu trwania pobytu za granicą).</w:t>
      </w:r>
    </w:p>
    <w:p w14:paraId="6C7BA35D" w14:textId="60B2D53F" w:rsidR="00261CEA" w:rsidRPr="00A87CDF" w:rsidRDefault="00BA6A0C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 xml:space="preserve">Student </w:t>
      </w:r>
      <w:r w:rsidR="00335A27" w:rsidRPr="00A87CDF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A87CDF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 w:rsidRPr="00A87CDF">
        <w:rPr>
          <w:rFonts w:ascii="Calibri" w:eastAsia="Calibri" w:hAnsi="Calibri" w:cs="Calibri"/>
          <w:lang w:eastAsia="en-US"/>
        </w:rPr>
        <w:t xml:space="preserve"> </w:t>
      </w:r>
      <w:r w:rsidR="00E10145" w:rsidRPr="00A87CDF">
        <w:rPr>
          <w:rFonts w:ascii="Calibri" w:eastAsia="Calibri" w:hAnsi="Calibri" w:cs="Calibri"/>
          <w:lang w:eastAsia="en-US"/>
        </w:rPr>
        <w:t>n</w:t>
      </w:r>
      <w:r w:rsidR="00D93113" w:rsidRPr="00A87CDF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4217B3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4217B3">
        <w:rPr>
          <w:rFonts w:ascii="Calibri" w:eastAsia="Calibri" w:hAnsi="Calibri" w:cs="Calibri"/>
          <w:lang w:eastAsia="en-US"/>
        </w:rPr>
        <w:t>.</w:t>
      </w:r>
      <w:r w:rsidR="004217B3">
        <w:rPr>
          <w:rFonts w:ascii="Calibri" w:eastAsia="Calibri" w:hAnsi="Calibri" w:cs="Calibri"/>
          <w:lang w:eastAsia="en-US"/>
        </w:rPr>
        <w:t xml:space="preserve"> </w:t>
      </w:r>
      <w:r w:rsidR="00E7572D" w:rsidRPr="00A87CDF">
        <w:rPr>
          <w:rFonts w:ascii="Calibri" w:eastAsia="Calibri" w:hAnsi="Calibri" w:cs="Calibri"/>
          <w:lang w:eastAsia="en-US"/>
        </w:rPr>
        <w:t xml:space="preserve">Rozliczenie </w:t>
      </w:r>
      <w:r w:rsidR="00261CEA" w:rsidRPr="00A87CDF">
        <w:rPr>
          <w:rFonts w:ascii="Calibri" w:eastAsia="Calibri" w:hAnsi="Calibri" w:cs="Calibri"/>
          <w:lang w:eastAsia="en-US"/>
        </w:rPr>
        <w:t>zostanie dokonane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61CEA" w:rsidRPr="00A87CDF">
        <w:rPr>
          <w:rFonts w:ascii="Calibri" w:eastAsia="Calibri" w:hAnsi="Calibri" w:cs="Calibri"/>
          <w:lang w:eastAsia="en-US"/>
        </w:rPr>
        <w:t>podstawie</w:t>
      </w:r>
      <w:r w:rsidR="00E7572D" w:rsidRPr="00A87CDF">
        <w:rPr>
          <w:rFonts w:ascii="Calibri" w:eastAsia="Calibri" w:hAnsi="Calibri" w:cs="Calibri"/>
          <w:lang w:eastAsia="en-US"/>
        </w:rPr>
        <w:t xml:space="preserve"> kosztów rzeczywistych, co oznacza konieczność ich udokumentowania </w:t>
      </w:r>
      <w:r w:rsidR="00E7572D" w:rsidRPr="00A87CDF">
        <w:rPr>
          <w:rFonts w:ascii="Calibri" w:eastAsia="Calibri" w:hAnsi="Calibri" w:cs="Calibri"/>
          <w:lang w:eastAsia="en-US"/>
        </w:rPr>
        <w:lastRenderedPageBreak/>
        <w:t>dowodami finansowymi, 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E7572D" w:rsidRPr="00A87CDF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A87CDF">
        <w:rPr>
          <w:rFonts w:ascii="Calibri" w:eastAsia="Calibri" w:hAnsi="Calibri" w:cs="Calibri"/>
          <w:lang w:eastAsia="en-US"/>
        </w:rPr>
        <w:t>.</w:t>
      </w:r>
      <w:r w:rsidR="00E7572D" w:rsidRPr="00A87CDF">
        <w:rPr>
          <w:rFonts w:ascii="Calibri" w:eastAsia="Calibri" w:hAnsi="Calibri" w:cs="Calibri"/>
          <w:lang w:eastAsia="en-US"/>
        </w:rPr>
        <w:t xml:space="preserve"> </w:t>
      </w:r>
    </w:p>
    <w:p w14:paraId="0BCD3D4D" w14:textId="459296CB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Do wszystkich dokumentów, potwierdzających poniesienie dodatkowych kosztów z tytułu</w:t>
      </w:r>
      <w:r w:rsidR="00E82A16" w:rsidRPr="00A87CDF">
        <w:rPr>
          <w:rFonts w:ascii="Calibri" w:hAnsi="Calibri" w:cs="Calibri"/>
        </w:rPr>
        <w:t xml:space="preserve"> </w:t>
      </w:r>
      <w:r w:rsidR="00FB7FAE">
        <w:rPr>
          <w:rFonts w:ascii="Calibri" w:hAnsi="Calibri" w:cs="Calibri"/>
        </w:rPr>
        <w:t xml:space="preserve">niepełnosprawności </w:t>
      </w:r>
      <w:r w:rsidRPr="00A87CDF">
        <w:rPr>
          <w:rFonts w:ascii="Calibri" w:hAnsi="Calibri" w:cs="Calibri"/>
        </w:rPr>
        <w:t>należy dołączyć potwierdzenie zapłaty.</w:t>
      </w:r>
    </w:p>
    <w:p w14:paraId="62489B1B" w14:textId="1DC30C5C" w:rsidR="0050251D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uczestnik mobilności otrzymujący dodatek na pokrycie dodatkowych kosztów związanych z</w:t>
      </w:r>
      <w:r w:rsidR="00FB7FAE">
        <w:rPr>
          <w:rFonts w:ascii="Calibri" w:hAnsi="Calibri" w:cs="Calibri"/>
        </w:rPr>
        <w:t xml:space="preserve"> niepełnosprawnością </w:t>
      </w:r>
      <w:r w:rsidRPr="00A87CDF">
        <w:rPr>
          <w:rFonts w:ascii="Calibri" w:hAnsi="Calibri" w:cs="Calibri"/>
        </w:rPr>
        <w:t>otrzyma zgodę na przedłużenie pobytu o kolejny semestr i zostanie mu przyznane dofinansowanie mobilności na okres przedłużenia, musi ponownie złożyć wniosek o uzyskanie dodatkowej kwoty na pokrycie kosztów związanych z</w:t>
      </w:r>
      <w:r w:rsidR="00FB7FAE">
        <w:rPr>
          <w:rFonts w:ascii="Calibri" w:hAnsi="Calibri" w:cs="Calibri"/>
        </w:rPr>
        <w:t xml:space="preserve"> niepełnosprawnością</w:t>
      </w:r>
      <w:r w:rsidR="00E82A16" w:rsidRPr="00A87CDF">
        <w:rPr>
          <w:rFonts w:ascii="Calibri" w:hAnsi="Calibri" w:cs="Calibri"/>
        </w:rPr>
        <w:t xml:space="preserve">, </w:t>
      </w:r>
      <w:r w:rsidRPr="00A87CDF">
        <w:rPr>
          <w:rFonts w:ascii="Calibri" w:hAnsi="Calibri" w:cs="Calibri"/>
        </w:rPr>
        <w:t>zgodnie z wyżej opisaną procedurą.</w:t>
      </w:r>
    </w:p>
    <w:p w14:paraId="22D21C91" w14:textId="537F911F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e wszelkich kwestiach nieobjętych zasadami finansowymi zastosowanie mają instrukcje zawarte w </w:t>
      </w:r>
      <w:r w:rsidRPr="00A87CDF">
        <w:rPr>
          <w:rFonts w:ascii="Calibri" w:hAnsi="Calibri" w:cs="Calibri"/>
          <w:i/>
        </w:rPr>
        <w:t>Przewodniku po programie</w:t>
      </w:r>
      <w:r w:rsidR="00153FFA"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  <w:i/>
        </w:rPr>
        <w:t>Erasmus+</w:t>
      </w:r>
      <w:r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</w:rPr>
        <w:t>wytyczne NA oraz decyzje Komisji Europejskiej.</w:t>
      </w:r>
    </w:p>
    <w:p w14:paraId="05284A71" w14:textId="77777777" w:rsidR="00DD601C" w:rsidRPr="00A87CDF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A87CDF" w:rsidSect="00E37663">
      <w:headerReference w:type="default" r:id="rId12"/>
      <w:footerReference w:type="default" r:id="rId13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92346" w14:textId="77777777" w:rsidR="00A73609" w:rsidRDefault="00A73609" w:rsidP="002D245D">
      <w:r>
        <w:separator/>
      </w:r>
    </w:p>
  </w:endnote>
  <w:endnote w:type="continuationSeparator" w:id="0">
    <w:p w14:paraId="12191953" w14:textId="77777777" w:rsidR="00A73609" w:rsidRDefault="00A73609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010" w14:textId="1465C3F1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B63F04" w:rsidRPr="00B63F04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255C1" w14:textId="77777777" w:rsidR="00A73609" w:rsidRDefault="00A73609" w:rsidP="002D245D">
      <w:r>
        <w:separator/>
      </w:r>
    </w:p>
  </w:footnote>
  <w:footnote w:type="continuationSeparator" w:id="0">
    <w:p w14:paraId="728081A4" w14:textId="77777777" w:rsidR="00A73609" w:rsidRDefault="00A73609" w:rsidP="002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3756" w14:textId="6D67FD08" w:rsidR="008D48A5" w:rsidRPr="008D48A5" w:rsidRDefault="008D48A5" w:rsidP="008D48A5">
    <w:pPr>
      <w:pStyle w:val="Nagwek"/>
      <w:jc w:val="right"/>
      <w:rPr>
        <w:rFonts w:asciiTheme="minorHAnsi" w:hAnsiTheme="minorHAnsi" w:cstheme="minorHAnsi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465246929">
    <w:abstractNumId w:val="4"/>
  </w:num>
  <w:num w:numId="2" w16cid:durableId="650251524">
    <w:abstractNumId w:val="28"/>
  </w:num>
  <w:num w:numId="3" w16cid:durableId="709764022">
    <w:abstractNumId w:val="2"/>
  </w:num>
  <w:num w:numId="4" w16cid:durableId="1157569838">
    <w:abstractNumId w:val="13"/>
  </w:num>
  <w:num w:numId="5" w16cid:durableId="18631159">
    <w:abstractNumId w:val="27"/>
  </w:num>
  <w:num w:numId="6" w16cid:durableId="38208503">
    <w:abstractNumId w:val="15"/>
  </w:num>
  <w:num w:numId="7" w16cid:durableId="437144620">
    <w:abstractNumId w:val="9"/>
  </w:num>
  <w:num w:numId="8" w16cid:durableId="1462453642">
    <w:abstractNumId w:val="0"/>
  </w:num>
  <w:num w:numId="9" w16cid:durableId="1817992958">
    <w:abstractNumId w:val="5"/>
  </w:num>
  <w:num w:numId="10" w16cid:durableId="9525768">
    <w:abstractNumId w:val="12"/>
  </w:num>
  <w:num w:numId="11" w16cid:durableId="232816349">
    <w:abstractNumId w:val="23"/>
  </w:num>
  <w:num w:numId="12" w16cid:durableId="1578898802">
    <w:abstractNumId w:val="18"/>
  </w:num>
  <w:num w:numId="13" w16cid:durableId="1669552013">
    <w:abstractNumId w:val="16"/>
  </w:num>
  <w:num w:numId="14" w16cid:durableId="1577402291">
    <w:abstractNumId w:val="6"/>
  </w:num>
  <w:num w:numId="15" w16cid:durableId="752777396">
    <w:abstractNumId w:val="11"/>
  </w:num>
  <w:num w:numId="16" w16cid:durableId="287200463">
    <w:abstractNumId w:val="26"/>
  </w:num>
  <w:num w:numId="17" w16cid:durableId="1127042691">
    <w:abstractNumId w:val="20"/>
  </w:num>
  <w:num w:numId="18" w16cid:durableId="12273367">
    <w:abstractNumId w:val="25"/>
  </w:num>
  <w:num w:numId="19" w16cid:durableId="118378250">
    <w:abstractNumId w:val="24"/>
  </w:num>
  <w:num w:numId="20" w16cid:durableId="1609654065">
    <w:abstractNumId w:val="21"/>
  </w:num>
  <w:num w:numId="21" w16cid:durableId="1578786737">
    <w:abstractNumId w:val="14"/>
  </w:num>
  <w:num w:numId="22" w16cid:durableId="412239383">
    <w:abstractNumId w:val="22"/>
  </w:num>
  <w:num w:numId="23" w16cid:durableId="623850713">
    <w:abstractNumId w:val="3"/>
  </w:num>
  <w:num w:numId="24" w16cid:durableId="104888083">
    <w:abstractNumId w:val="8"/>
  </w:num>
  <w:num w:numId="25" w16cid:durableId="1698192144">
    <w:abstractNumId w:val="7"/>
  </w:num>
  <w:num w:numId="26" w16cid:durableId="1163012828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343236643">
    <w:abstractNumId w:val="4"/>
  </w:num>
  <w:num w:numId="28" w16cid:durableId="536283750">
    <w:abstractNumId w:val="1"/>
  </w:num>
  <w:num w:numId="29" w16cid:durableId="1780950930">
    <w:abstractNumId w:val="17"/>
  </w:num>
  <w:num w:numId="30" w16cid:durableId="530339927">
    <w:abstractNumId w:val="19"/>
  </w:num>
  <w:num w:numId="31" w16cid:durableId="5282958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5041"/>
    <w:rsid w:val="0005578E"/>
    <w:rsid w:val="00060FC5"/>
    <w:rsid w:val="00065B0F"/>
    <w:rsid w:val="000749C5"/>
    <w:rsid w:val="000817A6"/>
    <w:rsid w:val="00095269"/>
    <w:rsid w:val="000A1AF8"/>
    <w:rsid w:val="000B13F9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26805"/>
    <w:rsid w:val="001463D8"/>
    <w:rsid w:val="00152016"/>
    <w:rsid w:val="001530B3"/>
    <w:rsid w:val="00153FFA"/>
    <w:rsid w:val="00157B8E"/>
    <w:rsid w:val="001602FB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1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1705"/>
    <w:rsid w:val="002420B7"/>
    <w:rsid w:val="002556FD"/>
    <w:rsid w:val="00257E71"/>
    <w:rsid w:val="0026196D"/>
    <w:rsid w:val="00261CEA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18E2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A53B9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017F"/>
    <w:rsid w:val="003F505F"/>
    <w:rsid w:val="003F6277"/>
    <w:rsid w:val="004028B2"/>
    <w:rsid w:val="00403AAF"/>
    <w:rsid w:val="0040594B"/>
    <w:rsid w:val="00407A2F"/>
    <w:rsid w:val="004217B3"/>
    <w:rsid w:val="0044089E"/>
    <w:rsid w:val="0044224D"/>
    <w:rsid w:val="00445598"/>
    <w:rsid w:val="004457D3"/>
    <w:rsid w:val="00445CAD"/>
    <w:rsid w:val="00451845"/>
    <w:rsid w:val="00460B5E"/>
    <w:rsid w:val="00464269"/>
    <w:rsid w:val="00467B99"/>
    <w:rsid w:val="004706C4"/>
    <w:rsid w:val="00472CD8"/>
    <w:rsid w:val="00472FA5"/>
    <w:rsid w:val="00474684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135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0A14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E2EBC"/>
    <w:rsid w:val="005E4E05"/>
    <w:rsid w:val="005F357A"/>
    <w:rsid w:val="005F7E50"/>
    <w:rsid w:val="005F7F72"/>
    <w:rsid w:val="006167A6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47D26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6276"/>
    <w:rsid w:val="0069761F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4ABC"/>
    <w:rsid w:val="007148B5"/>
    <w:rsid w:val="00715783"/>
    <w:rsid w:val="00716C8F"/>
    <w:rsid w:val="0071713C"/>
    <w:rsid w:val="00717AA5"/>
    <w:rsid w:val="0072182A"/>
    <w:rsid w:val="00722BB9"/>
    <w:rsid w:val="0073128C"/>
    <w:rsid w:val="00742BFD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47007"/>
    <w:rsid w:val="00850C0B"/>
    <w:rsid w:val="00851157"/>
    <w:rsid w:val="00865718"/>
    <w:rsid w:val="00866461"/>
    <w:rsid w:val="008664F0"/>
    <w:rsid w:val="0087422B"/>
    <w:rsid w:val="00881C59"/>
    <w:rsid w:val="00882381"/>
    <w:rsid w:val="00884765"/>
    <w:rsid w:val="00890132"/>
    <w:rsid w:val="00892F43"/>
    <w:rsid w:val="008A48A6"/>
    <w:rsid w:val="008C7ACB"/>
    <w:rsid w:val="008D2618"/>
    <w:rsid w:val="008D48A5"/>
    <w:rsid w:val="008D57CC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5D61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4544"/>
    <w:rsid w:val="009B594A"/>
    <w:rsid w:val="009B5CBA"/>
    <w:rsid w:val="009B6D2E"/>
    <w:rsid w:val="009C424B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027"/>
    <w:rsid w:val="00A66209"/>
    <w:rsid w:val="00A66737"/>
    <w:rsid w:val="00A709C8"/>
    <w:rsid w:val="00A729B0"/>
    <w:rsid w:val="00A73609"/>
    <w:rsid w:val="00A740AD"/>
    <w:rsid w:val="00A75846"/>
    <w:rsid w:val="00A81F02"/>
    <w:rsid w:val="00A824D2"/>
    <w:rsid w:val="00A85DB8"/>
    <w:rsid w:val="00A85E11"/>
    <w:rsid w:val="00A86303"/>
    <w:rsid w:val="00A86D7B"/>
    <w:rsid w:val="00A87CDF"/>
    <w:rsid w:val="00A917CC"/>
    <w:rsid w:val="00A94D01"/>
    <w:rsid w:val="00A959DC"/>
    <w:rsid w:val="00A977D7"/>
    <w:rsid w:val="00AA23A1"/>
    <w:rsid w:val="00AA4449"/>
    <w:rsid w:val="00AB5A73"/>
    <w:rsid w:val="00AB5E25"/>
    <w:rsid w:val="00AB7E7C"/>
    <w:rsid w:val="00AD0C6C"/>
    <w:rsid w:val="00AD488A"/>
    <w:rsid w:val="00AD562D"/>
    <w:rsid w:val="00AE2E4A"/>
    <w:rsid w:val="00AE46F0"/>
    <w:rsid w:val="00AF0C21"/>
    <w:rsid w:val="00B12F65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249A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E5757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75FD2"/>
    <w:rsid w:val="00C80B19"/>
    <w:rsid w:val="00C81801"/>
    <w:rsid w:val="00C85FAD"/>
    <w:rsid w:val="00C90DDA"/>
    <w:rsid w:val="00C97D3F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4279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25D3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D7F6A"/>
    <w:rsid w:val="00DE744D"/>
    <w:rsid w:val="00E04710"/>
    <w:rsid w:val="00E076EB"/>
    <w:rsid w:val="00E10145"/>
    <w:rsid w:val="00E20969"/>
    <w:rsid w:val="00E229A5"/>
    <w:rsid w:val="00E25920"/>
    <w:rsid w:val="00E3633E"/>
    <w:rsid w:val="00E37663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2A16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230F"/>
    <w:rsid w:val="00EE4887"/>
    <w:rsid w:val="00F00610"/>
    <w:rsid w:val="00F03BF2"/>
    <w:rsid w:val="00F15C77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A2570"/>
    <w:rsid w:val="00FA6EAB"/>
    <w:rsid w:val="00FB0998"/>
    <w:rsid w:val="00FB7FAE"/>
    <w:rsid w:val="00FC2D90"/>
    <w:rsid w:val="00FC30B5"/>
    <w:rsid w:val="00FC3BD3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AA4449"/>
  </w:style>
  <w:style w:type="character" w:styleId="Odwoanieprzypisudolnego">
    <w:name w:val="footnote reference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7</Pages>
  <Words>2461</Words>
  <Characters>16591</Characters>
  <Application>Microsoft Office Word</Application>
  <DocSecurity>0</DocSecurity>
  <Lines>138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9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Anna Maj</cp:lastModifiedBy>
  <cp:revision>7</cp:revision>
  <cp:lastPrinted>2021-12-01T08:09:00Z</cp:lastPrinted>
  <dcterms:created xsi:type="dcterms:W3CDTF">2025-07-30T12:38:00Z</dcterms:created>
  <dcterms:modified xsi:type="dcterms:W3CDTF">2025-08-01T10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